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A7B827" w14:textId="77777777" w:rsidR="00340330" w:rsidRPr="005B6A56" w:rsidRDefault="00F748C0" w:rsidP="00340330">
      <w:pPr>
        <w:tabs>
          <w:tab w:val="left" w:pos="3675"/>
          <w:tab w:val="center" w:pos="4536"/>
        </w:tabs>
        <w:spacing w:after="0" w:line="240" w:lineRule="auto"/>
        <w:jc w:val="center"/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</w:pPr>
      <w:r w:rsidRPr="005B6A56">
        <w:rPr>
          <w:rFonts w:ascii="Times New Roman" w:eastAsia="Cambria" w:hAnsi="Times New Roman" w:cs="Times New Roman"/>
          <w:b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2E962E92" wp14:editId="528572AD">
                <wp:simplePos x="0" y="0"/>
                <wp:positionH relativeFrom="column">
                  <wp:posOffset>5073650</wp:posOffset>
                </wp:positionH>
                <wp:positionV relativeFrom="paragraph">
                  <wp:posOffset>-635</wp:posOffset>
                </wp:positionV>
                <wp:extent cx="1096010" cy="1173480"/>
                <wp:effectExtent l="0" t="0" r="8890" b="7620"/>
                <wp:wrapNone/>
                <wp:docPr id="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6010" cy="1173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E8000B" w14:textId="77777777" w:rsidR="00F748C0" w:rsidRDefault="00F748C0" w:rsidP="00F748C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E962E92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99.5pt;margin-top:-.05pt;width:86.3pt;height:92.4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" stroked="f">
                <v:textbox>
                  <w:txbxContent>
                    <w:p w14:paraId="54E8000B" w14:textId="77777777" w:rsidR="00F748C0" w:rsidRDefault="00F748C0" w:rsidP="00F748C0"/>
                  </w:txbxContent>
                </v:textbox>
              </v:shape>
            </w:pict>
          </mc:Fallback>
        </mc:AlternateContent>
      </w:r>
      <w:r w:rsidR="00340330" w:rsidRPr="005B6A56">
        <w:rPr>
          <w:rFonts w:ascii="Times New Roman" w:eastAsia="Cambria" w:hAnsi="Times New Roman" w:cs="Times New Roman"/>
          <w:b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48D364E" wp14:editId="186937E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096010" cy="861060"/>
                <wp:effectExtent l="0" t="0" r="8890" b="0"/>
                <wp:wrapNone/>
                <wp:docPr id="1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6010" cy="861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22B58D" w14:textId="77777777" w:rsidR="00340330" w:rsidRDefault="009B3650" w:rsidP="00340330">
                            <w:r>
                              <w:pict w14:anchorId="759F583C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6" type="#_x0000_t75" style="width:71.1pt;height:71.1pt">
                                  <v:imagedata r:id="rId7" o:title="logo_tr"/>
                                </v:shape>
                              </w:pic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8D364E" id="_x0000_s1027" type="#_x0000_t202" style="position:absolute;left:0;text-align:left;margin-left:0;margin-top:0;width:86.3pt;height:67.8pt;z-index:25165260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" stroked="f">
                <v:textbox style="mso-fit-shape-to-text:t">
                  <w:txbxContent>
                    <w:p w14:paraId="0722B58D" w14:textId="77777777" w:rsidR="00340330" w:rsidRDefault="009B3650" w:rsidP="00340330">
                      <w:r>
                        <w:pict w14:anchorId="759F583C">
                          <v:shape id="_x0000_i1026" type="#_x0000_t75" style="width:71.1pt;height:71.1pt">
                            <v:imagedata r:id="rId7" o:title="logo_tr"/>
                          </v:shape>
                        </w:pict>
                      </w:r>
                    </w:p>
                  </w:txbxContent>
                </v:textbox>
              </v:shape>
            </w:pict>
          </mc:Fallback>
        </mc:AlternateContent>
      </w:r>
      <w:r w:rsidR="00340330" w:rsidRPr="005B6A56"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  <w:t>T.C.</w:t>
      </w:r>
    </w:p>
    <w:p w14:paraId="6750818A" w14:textId="77777777" w:rsidR="00340330" w:rsidRPr="005B6A56" w:rsidRDefault="00C6193E" w:rsidP="00340330">
      <w:pPr>
        <w:spacing w:after="0"/>
        <w:jc w:val="center"/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</w:pPr>
      <w:r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  <w:t>BANDIRMA ONYEDİ EYLÜL ÜNİVERSİTESİ</w:t>
      </w:r>
    </w:p>
    <w:p w14:paraId="16866F04" w14:textId="77777777" w:rsidR="00340330" w:rsidRPr="005B6A56" w:rsidRDefault="00C6193E" w:rsidP="00340330">
      <w:pPr>
        <w:spacing w:after="0"/>
        <w:jc w:val="center"/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</w:pPr>
      <w:r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  <w:t>FEN BİLİMLERİ</w:t>
      </w:r>
      <w:r w:rsidR="00340330" w:rsidRPr="005B6A56"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  <w:t xml:space="preserve"> ENSTİTÜSÜ</w:t>
      </w:r>
    </w:p>
    <w:p w14:paraId="3E5DA4CD" w14:textId="77777777" w:rsidR="002E0350" w:rsidRPr="000F492A" w:rsidRDefault="00EA1AFA" w:rsidP="00EA1AFA">
      <w:pPr>
        <w:tabs>
          <w:tab w:val="left" w:pos="1215"/>
          <w:tab w:val="left" w:pos="8640"/>
          <w:tab w:val="left" w:pos="8820"/>
        </w:tabs>
        <w:spacing w:after="0" w:line="240" w:lineRule="auto"/>
        <w:ind w:left="1621" w:firstLine="1498"/>
        <w:rPr>
          <w:rFonts w:ascii="Times New Roman" w:hAnsi="Times New Roman" w:cs="Times New Roman"/>
          <w:b/>
        </w:rPr>
      </w:pPr>
      <w:r w:rsidRPr="000F492A">
        <w:rPr>
          <w:rFonts w:ascii="Times New Roman" w:hAnsi="Times New Roman" w:cs="Times New Roman"/>
          <w:b/>
        </w:rPr>
        <w:t>MEZUNİYET TALEP FORMU</w:t>
      </w:r>
    </w:p>
    <w:p w14:paraId="298816BA" w14:textId="77777777" w:rsidR="002E0350" w:rsidRPr="00D30331" w:rsidRDefault="002E0350" w:rsidP="00D30331">
      <w:pPr>
        <w:pStyle w:val="AralkYok"/>
        <w:spacing w:line="360" w:lineRule="auto"/>
        <w:jc w:val="center"/>
        <w:rPr>
          <w:rFonts w:ascii="Times New Roman" w:hAnsi="Times New Roman" w:cs="Times New Roman"/>
        </w:rPr>
      </w:pPr>
    </w:p>
    <w:p w14:paraId="64DCB7A2" w14:textId="77777777" w:rsidR="00EA1AFA" w:rsidRDefault="00EA1AFA" w:rsidP="00EA1AFA">
      <w:pPr>
        <w:spacing w:after="0" w:line="360" w:lineRule="auto"/>
        <w:rPr>
          <w:rFonts w:ascii="Times New Roman" w:hAnsi="Times New Roman" w:cs="Times New Roman"/>
          <w:b/>
        </w:rPr>
      </w:pPr>
      <w:r w:rsidRPr="00D30331">
        <w:rPr>
          <w:rFonts w:ascii="Times New Roman" w:hAnsi="Times New Roman" w:cs="Times New Roman"/>
          <w:b/>
        </w:rPr>
        <w:t>ÖĞRENCİNİN</w:t>
      </w:r>
    </w:p>
    <w:p w14:paraId="027DA86F" w14:textId="77777777" w:rsidR="00EA1AFA" w:rsidRPr="00EA1AFA" w:rsidRDefault="00EA1AFA" w:rsidP="000F492A">
      <w:pPr>
        <w:spacing w:after="0"/>
        <w:rPr>
          <w:rFonts w:ascii="Times New Roman" w:hAnsi="Times New Roman" w:cs="Times New Roman"/>
        </w:rPr>
      </w:pPr>
      <w:proofErr w:type="gramStart"/>
      <w:r w:rsidRPr="00EA1AFA">
        <w:rPr>
          <w:rFonts w:ascii="Times New Roman" w:hAnsi="Times New Roman" w:cs="Times New Roman"/>
        </w:rPr>
        <w:t>TC</w:t>
      </w:r>
      <w:proofErr w:type="gramEnd"/>
      <w:r w:rsidRPr="00EA1AFA">
        <w:rPr>
          <w:rFonts w:ascii="Times New Roman" w:hAnsi="Times New Roman" w:cs="Times New Roman"/>
        </w:rPr>
        <w:t xml:space="preserve"> Kimlik No</w:t>
      </w:r>
      <w:r w:rsidRPr="00EA1AFA">
        <w:rPr>
          <w:rFonts w:ascii="Times New Roman" w:hAnsi="Times New Roman" w:cs="Times New Roman"/>
        </w:rPr>
        <w:tab/>
      </w:r>
      <w:r w:rsidRPr="00EA1AFA">
        <w:rPr>
          <w:rFonts w:ascii="Times New Roman" w:hAnsi="Times New Roman" w:cs="Times New Roman"/>
        </w:rPr>
        <w:tab/>
      </w:r>
      <w:r w:rsidRPr="00EA1AFA">
        <w:rPr>
          <w:rFonts w:ascii="Times New Roman" w:hAnsi="Times New Roman" w:cs="Times New Roman"/>
        </w:rPr>
        <w:tab/>
        <w:t>:</w:t>
      </w:r>
    </w:p>
    <w:p w14:paraId="29B350FD" w14:textId="77777777" w:rsidR="00EA1AFA" w:rsidRPr="00D30331" w:rsidRDefault="00EA1AFA" w:rsidP="000F492A">
      <w:pPr>
        <w:spacing w:after="0"/>
        <w:rPr>
          <w:rFonts w:ascii="Times New Roman" w:hAnsi="Times New Roman" w:cs="Times New Roman"/>
        </w:rPr>
      </w:pPr>
      <w:r w:rsidRPr="00D30331">
        <w:rPr>
          <w:rFonts w:ascii="Times New Roman" w:hAnsi="Times New Roman" w:cs="Times New Roman"/>
        </w:rPr>
        <w:t>Numarası</w:t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  <w:t xml:space="preserve">:  </w:t>
      </w:r>
      <w:permStart w:id="1554927910" w:edGrp="everyone"/>
      <w:r w:rsidRPr="00D30331">
        <w:rPr>
          <w:rFonts w:ascii="Times New Roman" w:hAnsi="Times New Roman" w:cs="Times New Roman"/>
        </w:rPr>
        <w:t xml:space="preserve">   </w:t>
      </w:r>
      <w:permEnd w:id="1554927910"/>
    </w:p>
    <w:p w14:paraId="5F36C943" w14:textId="77777777" w:rsidR="00EA1AFA" w:rsidRPr="00D30331" w:rsidRDefault="00EA1AFA" w:rsidP="000F492A">
      <w:pPr>
        <w:spacing w:after="0"/>
        <w:rPr>
          <w:rFonts w:ascii="Times New Roman" w:hAnsi="Times New Roman" w:cs="Times New Roman"/>
        </w:rPr>
      </w:pPr>
      <w:r w:rsidRPr="00D30331">
        <w:rPr>
          <w:rFonts w:ascii="Times New Roman" w:hAnsi="Times New Roman" w:cs="Times New Roman"/>
        </w:rPr>
        <w:t>Adı Soyadı</w:t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  <w:t xml:space="preserve">:  </w:t>
      </w:r>
      <w:permStart w:id="559625860" w:edGrp="everyone"/>
      <w:r w:rsidRPr="00D30331">
        <w:rPr>
          <w:rFonts w:ascii="Times New Roman" w:hAnsi="Times New Roman" w:cs="Times New Roman"/>
        </w:rPr>
        <w:t xml:space="preserve">   </w:t>
      </w:r>
      <w:permEnd w:id="559625860"/>
    </w:p>
    <w:p w14:paraId="53D3E788" w14:textId="77777777" w:rsidR="0066246A" w:rsidRDefault="0066246A" w:rsidP="000F492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Öğrenci No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:  </w:t>
      </w:r>
      <w:permStart w:id="2007976644" w:edGrp="everyone"/>
      <w:r>
        <w:rPr>
          <w:rFonts w:ascii="Times New Roman" w:hAnsi="Times New Roman" w:cs="Times New Roman"/>
        </w:rPr>
        <w:t xml:space="preserve">   </w:t>
      </w:r>
      <w:permEnd w:id="2007976644"/>
    </w:p>
    <w:p w14:paraId="03661E3B" w14:textId="77777777" w:rsidR="000F492A" w:rsidRDefault="000F492A" w:rsidP="00C6193E">
      <w:pPr>
        <w:pStyle w:val="AralkYok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abilim Dalı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</w:t>
      </w:r>
      <w:r w:rsidR="00C6193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</w:t>
      </w:r>
      <w:permStart w:id="50876771" w:edGrp="everyone"/>
      <w:sdt>
        <w:sdtPr>
          <w:rPr>
            <w:rFonts w:ascii="Times New Roman" w:hAnsi="Times New Roman" w:cs="Times New Roman"/>
          </w:rPr>
          <w:alias w:val="Anabilim Dalı Adı Seçiniz"/>
          <w:tag w:val="Anabilim Dalı Adı Seçiniz"/>
          <w:id w:val="131372891"/>
          <w:dropDownList>
            <w:listItem w:displayText="...................." w:value="...................."/>
            <w:listItem w:displayText="Akıllı Ulaşım Sistemleri ve Teknolojileri Anabilim Dalı" w:value="Akıllı Ulaşım Sistemleri ve Teknolojileri Anabilim Dalı"/>
            <w:listItem w:displayText="Denizcilik Mühendisliği ve İşletmeleri Yönetimi Anabilim Dalı" w:value="Denizcilik Mühendisliği ve İşletmeleri Yönetimi Anabilim Dalı"/>
            <w:listItem w:displayText="Elektrik-Elektronik Mühendisliği Anabilim Dalı" w:value="Elektrik-Elektronik Mühendisliği Anabilim Dalı"/>
            <w:listItem w:displayText="Mekatronik Mühendisliği Anabilim Dalı" w:value="Mekatronik Mühendisliği Anabilim Dalı"/>
            <w:listItem w:displayText="Matematik Anabilim Dalı" w:value="Matematik Anabilim Dalı"/>
          </w:dropDownList>
        </w:sdtPr>
        <w:sdtEndPr/>
        <w:sdtContent>
          <w:r w:rsidR="00C6193E">
            <w:rPr>
              <w:rFonts w:ascii="Times New Roman" w:hAnsi="Times New Roman" w:cs="Times New Roman"/>
            </w:rPr>
            <w:t>....................</w:t>
          </w:r>
        </w:sdtContent>
      </w:sdt>
      <w:permEnd w:id="50876771"/>
    </w:p>
    <w:p w14:paraId="7FA27E65" w14:textId="77777777" w:rsidR="00EA1AFA" w:rsidRPr="00D30331" w:rsidRDefault="00EA1AFA" w:rsidP="000F492A">
      <w:pPr>
        <w:pStyle w:val="AralkYok"/>
        <w:spacing w:line="276" w:lineRule="auto"/>
        <w:rPr>
          <w:rFonts w:ascii="Times New Roman" w:hAnsi="Times New Roman" w:cs="Times New Roman"/>
        </w:rPr>
      </w:pPr>
      <w:r w:rsidRPr="00D30331">
        <w:rPr>
          <w:rFonts w:ascii="Times New Roman" w:hAnsi="Times New Roman" w:cs="Times New Roman"/>
        </w:rPr>
        <w:t>Programı</w:t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  <w:t>:</w:t>
      </w:r>
      <w:r w:rsidR="00C6193E">
        <w:rPr>
          <w:rFonts w:ascii="Times New Roman" w:hAnsi="Times New Roman" w:cs="Times New Roman"/>
        </w:rPr>
        <w:t xml:space="preserve"> </w:t>
      </w:r>
      <w:r w:rsidR="000F492A">
        <w:rPr>
          <w:rFonts w:ascii="Times New Roman" w:hAnsi="Times New Roman" w:cs="Times New Roman"/>
        </w:rPr>
        <w:t xml:space="preserve"> </w:t>
      </w:r>
      <w:permStart w:id="34897784" w:edGrp="everyone"/>
      <w:sdt>
        <w:sdtPr>
          <w:rPr>
            <w:rFonts w:ascii="Times New Roman" w:hAnsi="Times New Roman" w:cs="Times New Roman"/>
          </w:rPr>
          <w:alias w:val="Program Adı Seçiniz"/>
          <w:tag w:val="Program Adı Seçiniz"/>
          <w:id w:val="187040259"/>
          <w:dropDownList>
            <w:listItem w:displayText="...................." w:value="...................."/>
            <w:listItem w:displayText="Akıllı Ulaşım Sistemleri ve Teknolojileri Tezli Yüksek Lisans Programı" w:value="Akıllı Ulaşım Sistemleri ve Teknolojileri Tezli Yüksek Lisans Programı"/>
            <w:listItem w:displayText="Denizcilik Mühendisliği ve İşletmeleri Yönetimi Tezli Yüksek Lisans Programı" w:value="Denizcilik Mühendisliği ve İşletmeleri Yönetimi Tezli Yüksek Lisans Programı"/>
            <w:listItem w:displayText="Elektrik-Elektronik Mühendisliği Tezli Yüksek Lisans Program" w:value="Elektrik-Elektronik Mühendisliği Tezli Yüksek Lisans Program"/>
            <w:listItem w:displayText="Mekatronik Mühendisliği Tezli Yüksek Lisans Programı" w:value="Mekatronik Mühendisliği Tezli Yüksek Lisans Programı"/>
            <w:listItem w:displayText="Matematik Tezli Yüksek Lisans" w:value="Matematik Tezli Yüksek Lisans"/>
            <w:listItem w:displayText="Denizcilik Mühendisliği ve İşletmeleri Yönetimi (U.E) Tezsiz Yüksek Lisans" w:value="Denizcilik Mühendisliği ve İşletmeleri Yönetimi (U.E) Tezsiz Yüksek Lisans"/>
          </w:dropDownList>
        </w:sdtPr>
        <w:sdtEndPr/>
        <w:sdtContent>
          <w:r w:rsidR="00C6193E">
            <w:rPr>
              <w:rFonts w:ascii="Times New Roman" w:hAnsi="Times New Roman" w:cs="Times New Roman"/>
            </w:rPr>
            <w:t>....................</w:t>
          </w:r>
        </w:sdtContent>
      </w:sdt>
      <w:permEnd w:id="34897784"/>
    </w:p>
    <w:p w14:paraId="17D7D50A" w14:textId="77777777" w:rsidR="00EA1AFA" w:rsidRPr="00D30331" w:rsidRDefault="00EA1AFA" w:rsidP="000F492A">
      <w:pPr>
        <w:spacing w:after="0"/>
        <w:rPr>
          <w:rFonts w:ascii="Times New Roman" w:hAnsi="Times New Roman" w:cs="Times New Roman"/>
        </w:rPr>
      </w:pPr>
      <w:r w:rsidRPr="00D30331">
        <w:rPr>
          <w:rFonts w:ascii="Times New Roman" w:hAnsi="Times New Roman" w:cs="Times New Roman"/>
        </w:rPr>
        <w:t>Öğretim Yılı/Dönemi</w:t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  <w:t xml:space="preserve">:  </w:t>
      </w:r>
      <w:permStart w:id="112160051" w:edGrp="everyone"/>
      <w:sdt>
        <w:sdtPr>
          <w:rPr>
            <w:rFonts w:ascii="Times New Roman" w:hAnsi="Times New Roman" w:cs="Times New Roman"/>
          </w:rPr>
          <w:alias w:val="Öğretim Yılı"/>
          <w:tag w:val="Öğretim Yılı"/>
          <w:id w:val="-1287197396"/>
          <w:placeholder>
            <w:docPart w:val="DB6935772E6946B8BF062894F4079A6D"/>
          </w:placeholder>
          <w:dropDownList>
            <w:listItem w:value="Bir öğe seçin."/>
            <w:listItem w:displayText="..............." w:value="..............."/>
            <w:listItem w:displayText="Öğretim Yılı" w:value="Öğretim Yılı"/>
            <w:listItem w:displayText="2016-2017" w:value="2016-2017"/>
            <w:listItem w:displayText="2017-2018" w:value="2017-2018"/>
            <w:listItem w:displayText="2018-2019" w:value="2018-2019"/>
            <w:listItem w:displayText="2019-2020" w:value="2019-2020"/>
            <w:listItem w:displayText="2020-2021" w:value="2020-2021"/>
            <w:listItem w:displayText="2021-2022" w:value="2021-2022"/>
            <w:listItem w:displayText="2022-2023" w:value="2022-2023"/>
            <w:listItem w:displayText="2023-2024" w:value="2023-2024"/>
            <w:listItem w:displayText="2024-2025" w:value="2024-2025"/>
          </w:dropDownList>
        </w:sdtPr>
        <w:sdtEndPr/>
        <w:sdtContent>
          <w:r w:rsidRPr="00D30331">
            <w:rPr>
              <w:rFonts w:ascii="Times New Roman" w:hAnsi="Times New Roman" w:cs="Times New Roman"/>
            </w:rPr>
            <w:t>...............</w:t>
          </w:r>
        </w:sdtContent>
      </w:sdt>
      <w:permEnd w:id="112160051"/>
      <w:r w:rsidRPr="00D30331">
        <w:rPr>
          <w:rFonts w:ascii="Times New Roman" w:hAnsi="Times New Roman" w:cs="Times New Roman"/>
        </w:rPr>
        <w:t xml:space="preserve">     </w:t>
      </w:r>
      <w:permStart w:id="1669932800" w:edGrp="everyone"/>
      <w:sdt>
        <w:sdtPr>
          <w:rPr>
            <w:rFonts w:ascii="Times New Roman" w:hAnsi="Times New Roman" w:cs="Times New Roman"/>
          </w:rPr>
          <w:alias w:val="Dönemi"/>
          <w:tag w:val="Dönemi"/>
          <w:id w:val="510804500"/>
          <w:placeholder>
            <w:docPart w:val="DB6935772E6946B8BF062894F4079A6D"/>
          </w:placeholder>
          <w:dropDownList>
            <w:listItem w:value="Bir öğe seçin."/>
            <w:listItem w:displayText=".........." w:value=".........."/>
            <w:listItem w:displayText="Güz" w:value="Güz"/>
            <w:listItem w:displayText="Bahar" w:value="Bahar"/>
          </w:dropDownList>
        </w:sdtPr>
        <w:sdtEndPr/>
        <w:sdtContent>
          <w:r w:rsidRPr="00D30331">
            <w:rPr>
              <w:rFonts w:ascii="Times New Roman" w:hAnsi="Times New Roman" w:cs="Times New Roman"/>
            </w:rPr>
            <w:t>..........</w:t>
          </w:r>
        </w:sdtContent>
      </w:sdt>
      <w:permEnd w:id="1669932800"/>
    </w:p>
    <w:p w14:paraId="4E14AD49" w14:textId="77777777" w:rsidR="00EA1AFA" w:rsidRDefault="00EA1AFA" w:rsidP="000F492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lefon No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</w:t>
      </w:r>
    </w:p>
    <w:p w14:paraId="0A489C65" w14:textId="77777777" w:rsidR="00EA1AFA" w:rsidRDefault="00EA1AFA" w:rsidP="000F492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resi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</w:t>
      </w:r>
    </w:p>
    <w:p w14:paraId="1EA47E20" w14:textId="77777777" w:rsidR="00EA1AFA" w:rsidRDefault="00EA1AFA" w:rsidP="000F492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-Posta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</w:t>
      </w:r>
      <w:bookmarkStart w:id="0" w:name="_GoBack"/>
      <w:bookmarkEnd w:id="0"/>
    </w:p>
    <w:tbl>
      <w:tblPr>
        <w:tblStyle w:val="TabloKlavuzu"/>
        <w:tblW w:w="9747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7"/>
        <w:gridCol w:w="551"/>
        <w:gridCol w:w="3830"/>
        <w:gridCol w:w="43"/>
        <w:gridCol w:w="848"/>
        <w:gridCol w:w="3988"/>
        <w:gridCol w:w="50"/>
      </w:tblGrid>
      <w:tr w:rsidR="00EA1AFA" w:rsidRPr="00A2739B" w14:paraId="419D261B" w14:textId="77777777" w:rsidTr="00A27D73">
        <w:trPr>
          <w:gridAfter w:val="1"/>
          <w:wAfter w:w="50" w:type="dxa"/>
          <w:trHeight w:val="980"/>
        </w:trPr>
        <w:tc>
          <w:tcPr>
            <w:tcW w:w="9697" w:type="dxa"/>
            <w:gridSpan w:val="6"/>
          </w:tcPr>
          <w:p w14:paraId="27874447" w14:textId="77777777" w:rsidR="00EA1AFA" w:rsidRDefault="00EA1AFA" w:rsidP="000E7E01">
            <w:pPr>
              <w:spacing w:line="276" w:lineRule="auto"/>
              <w:ind w:firstLine="494"/>
              <w:jc w:val="both"/>
              <w:rPr>
                <w:rFonts w:ascii="Times New Roman" w:hAnsi="Times New Roman" w:cs="Times New Roman"/>
              </w:rPr>
            </w:pPr>
          </w:p>
          <w:p w14:paraId="0B53298B" w14:textId="77777777" w:rsidR="00EA1AFA" w:rsidRPr="00A2739B" w:rsidRDefault="00EA1AFA" w:rsidP="000E7E01">
            <w:pPr>
              <w:spacing w:line="276" w:lineRule="auto"/>
              <w:ind w:firstLine="494"/>
              <w:jc w:val="both"/>
              <w:rPr>
                <w:rFonts w:ascii="Times New Roman" w:hAnsi="Times New Roman" w:cs="Times New Roman"/>
              </w:rPr>
            </w:pPr>
            <w:r w:rsidRPr="00A2739B">
              <w:rPr>
                <w:rFonts w:ascii="Times New Roman" w:hAnsi="Times New Roman" w:cs="Times New Roman"/>
              </w:rPr>
              <w:t>Enstitü web sayfasında ilan edilen mezuniyet için gerekli tüm belgeleri doğru, eksiksiz ve kurallara uygun olarak tamamlamış bulunmaktayım.</w:t>
            </w:r>
          </w:p>
          <w:p w14:paraId="106D737E" w14:textId="77777777" w:rsidR="00EA1AFA" w:rsidRDefault="00EA1AFA" w:rsidP="000E7E01">
            <w:pPr>
              <w:spacing w:line="276" w:lineRule="auto"/>
              <w:ind w:firstLine="494"/>
              <w:jc w:val="both"/>
              <w:rPr>
                <w:rFonts w:ascii="Times New Roman" w:hAnsi="Times New Roman" w:cs="Times New Roman"/>
              </w:rPr>
            </w:pPr>
            <w:r w:rsidRPr="00A2739B">
              <w:rPr>
                <w:rFonts w:ascii="Times New Roman" w:hAnsi="Times New Roman" w:cs="Times New Roman"/>
              </w:rPr>
              <w:t xml:space="preserve">Mezuniyet işlemlerimin başlatılmasını arz ederim.   </w:t>
            </w:r>
          </w:p>
          <w:p w14:paraId="51F472E0" w14:textId="77777777" w:rsidR="007F45AD" w:rsidRDefault="007F45AD" w:rsidP="000E7E01">
            <w:pPr>
              <w:spacing w:line="276" w:lineRule="auto"/>
              <w:ind w:firstLine="494"/>
              <w:jc w:val="both"/>
              <w:rPr>
                <w:rFonts w:ascii="Times New Roman" w:hAnsi="Times New Roman" w:cs="Times New Roman"/>
              </w:rPr>
            </w:pPr>
          </w:p>
          <w:p w14:paraId="29E7EDDE" w14:textId="77777777" w:rsidR="00EA1AFA" w:rsidRPr="00A2739B" w:rsidRDefault="00EA1AFA" w:rsidP="000E7E01">
            <w:pPr>
              <w:spacing w:line="276" w:lineRule="auto"/>
              <w:ind w:firstLine="494"/>
              <w:jc w:val="right"/>
              <w:rPr>
                <w:rFonts w:ascii="Times New Roman" w:hAnsi="Times New Roman" w:cs="Times New Roman"/>
              </w:rPr>
            </w:pPr>
            <w:proofErr w:type="gramStart"/>
            <w:r w:rsidRPr="00B93161">
              <w:rPr>
                <w:rFonts w:ascii="Times New Roman" w:hAnsi="Times New Roman" w:cs="Times New Roman"/>
                <w:b/>
              </w:rPr>
              <w:t>Tarih :</w:t>
            </w:r>
            <w:proofErr w:type="gramEnd"/>
            <w:r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Style w:val="Stil1"/>
                </w:rPr>
                <w:alias w:val="Formun Düzenlenme Tarihi"/>
                <w:tag w:val="Formun Düzenlenme Tarihi"/>
                <w:id w:val="-2103185839"/>
                <w:showingPlcHdr/>
                <w:date w:fullDate="2017-01-14T00:00:00Z">
                  <w:dateFormat w:val="dd.MM.yyyy"/>
                  <w:lid w:val="tr-TR"/>
                  <w:storeMappedDataAs w:val="dateTime"/>
                  <w:calendar w:val="gregorian"/>
                </w:date>
              </w:sdtPr>
              <w:sdtEndPr>
                <w:rPr>
                  <w:rStyle w:val="VarsaylanParagrafYazTipi"/>
                  <w:rFonts w:asciiTheme="minorHAnsi" w:hAnsiTheme="minorHAnsi" w:cs="Times New Roman"/>
                </w:rPr>
              </w:sdtEndPr>
              <w:sdtContent>
                <w:r w:rsidRPr="00203381">
                  <w:rPr>
                    <w:rStyle w:val="YerTutucuMetni"/>
                  </w:rPr>
                  <w:t>Tarih girmek için burayı tıklatın.</w:t>
                </w:r>
              </w:sdtContent>
            </w:sdt>
          </w:p>
        </w:tc>
      </w:tr>
      <w:tr w:rsidR="009E7BE1" w14:paraId="1CA129B5" w14:textId="77777777" w:rsidTr="00A27D73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4818" w:type="dxa"/>
            <w:gridSpan w:val="3"/>
          </w:tcPr>
          <w:p w14:paraId="53AF7062" w14:textId="13B39135" w:rsidR="009E7BE1" w:rsidRDefault="00EA1AFA" w:rsidP="009E7BE1">
            <w:pPr>
              <w:jc w:val="both"/>
              <w:rPr>
                <w:rFonts w:ascii="Times New Roman" w:hAnsi="Times New Roman" w:cs="Times New Roman"/>
              </w:rPr>
            </w:pPr>
            <w:r w:rsidRPr="00A2739B">
              <w:rPr>
                <w:rFonts w:ascii="Times New Roman" w:hAnsi="Times New Roman" w:cs="Times New Roman"/>
              </w:rPr>
              <w:t xml:space="preserve">                 </w:t>
            </w:r>
            <w:r>
              <w:rPr>
                <w:rFonts w:ascii="Times New Roman" w:hAnsi="Times New Roman" w:cs="Times New Roman"/>
              </w:rPr>
              <w:t xml:space="preserve">     </w:t>
            </w:r>
            <w:r w:rsidR="009E7BE1">
              <w:rPr>
                <w:rFonts w:ascii="Times New Roman" w:hAnsi="Times New Roman" w:cs="Times New Roman"/>
              </w:rPr>
              <w:t>DANIŞMAN</w:t>
            </w:r>
          </w:p>
          <w:p w14:paraId="0C774A01" w14:textId="77777777" w:rsidR="009E7BE1" w:rsidRDefault="009E7BE1" w:rsidP="009E7B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lişiği yoktur.</w:t>
            </w:r>
          </w:p>
          <w:p w14:paraId="575EB924" w14:textId="77777777" w:rsidR="009E7BE1" w:rsidRDefault="009E7BE1" w:rsidP="009E7BE1">
            <w:pPr>
              <w:rPr>
                <w:rFonts w:ascii="Times New Roman" w:hAnsi="Times New Roman" w:cs="Times New Roman"/>
              </w:rPr>
            </w:pPr>
          </w:p>
          <w:p w14:paraId="67F17D6E" w14:textId="77777777" w:rsidR="009E7BE1" w:rsidRDefault="009E7BE1" w:rsidP="009E7B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dı, Soyadı </w:t>
            </w:r>
            <w:proofErr w:type="gramStart"/>
            <w:r>
              <w:rPr>
                <w:rFonts w:ascii="Times New Roman" w:hAnsi="Times New Roman" w:cs="Times New Roman"/>
              </w:rPr>
              <w:t xml:space="preserve">  :</w:t>
            </w:r>
            <w:proofErr w:type="gramEnd"/>
          </w:p>
          <w:p w14:paraId="3665DF9F" w14:textId="77777777" w:rsidR="009E7BE1" w:rsidRDefault="009E7BE1" w:rsidP="009E7B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arih            </w:t>
            </w:r>
            <w:proofErr w:type="gramStart"/>
            <w:r>
              <w:rPr>
                <w:rFonts w:ascii="Times New Roman" w:hAnsi="Times New Roman" w:cs="Times New Roman"/>
              </w:rPr>
              <w:t xml:space="preserve">  :</w:t>
            </w:r>
            <w:proofErr w:type="gramEnd"/>
          </w:p>
          <w:p w14:paraId="7D40977F" w14:textId="77777777" w:rsidR="009E7BE1" w:rsidRDefault="009E7BE1" w:rsidP="009E7BE1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İmza             </w:t>
            </w:r>
            <w:proofErr w:type="gramStart"/>
            <w:r>
              <w:rPr>
                <w:rFonts w:ascii="Times New Roman" w:hAnsi="Times New Roman" w:cs="Times New Roman"/>
              </w:rPr>
              <w:t xml:space="preserve">  :</w:t>
            </w:r>
            <w:proofErr w:type="gramEnd"/>
            <w:r>
              <w:rPr>
                <w:rFonts w:ascii="Times New Roman" w:hAnsi="Times New Roman" w:cs="Times New Roman"/>
              </w:rPr>
              <w:t xml:space="preserve">                                   </w:t>
            </w:r>
          </w:p>
        </w:tc>
        <w:tc>
          <w:tcPr>
            <w:tcW w:w="4929" w:type="dxa"/>
            <w:gridSpan w:val="4"/>
          </w:tcPr>
          <w:p w14:paraId="3200E0F1" w14:textId="77777777" w:rsidR="009E7BE1" w:rsidRDefault="009E7BE1" w:rsidP="009E7BE1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BİLİM DALI BAŞKANI</w:t>
            </w:r>
          </w:p>
          <w:p w14:paraId="66C2567D" w14:textId="77777777" w:rsidR="009E7BE1" w:rsidRDefault="009E7BE1" w:rsidP="009E7B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lişiği yoktur.</w:t>
            </w:r>
          </w:p>
          <w:p w14:paraId="487CEA8D" w14:textId="77777777" w:rsidR="009E7BE1" w:rsidRDefault="009E7BE1" w:rsidP="009E7BE1">
            <w:pPr>
              <w:rPr>
                <w:rFonts w:ascii="Times New Roman" w:hAnsi="Times New Roman" w:cs="Times New Roman"/>
              </w:rPr>
            </w:pPr>
          </w:p>
          <w:p w14:paraId="7B3F07B3" w14:textId="77777777" w:rsidR="009E7BE1" w:rsidRDefault="009E7BE1" w:rsidP="009E7B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dı, Soyadı </w:t>
            </w:r>
            <w:proofErr w:type="gramStart"/>
            <w:r>
              <w:rPr>
                <w:rFonts w:ascii="Times New Roman" w:hAnsi="Times New Roman" w:cs="Times New Roman"/>
              </w:rPr>
              <w:t xml:space="preserve">  :</w:t>
            </w:r>
            <w:proofErr w:type="gramEnd"/>
          </w:p>
          <w:p w14:paraId="3C174E1F" w14:textId="77777777" w:rsidR="009E7BE1" w:rsidRDefault="009E7BE1" w:rsidP="009E7B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arih            </w:t>
            </w:r>
            <w:proofErr w:type="gramStart"/>
            <w:r>
              <w:rPr>
                <w:rFonts w:ascii="Times New Roman" w:hAnsi="Times New Roman" w:cs="Times New Roman"/>
              </w:rPr>
              <w:t xml:space="preserve">  :</w:t>
            </w:r>
            <w:proofErr w:type="gramEnd"/>
          </w:p>
          <w:p w14:paraId="651CCAE9" w14:textId="77777777" w:rsidR="009E7BE1" w:rsidRDefault="009E7BE1" w:rsidP="009E7BE1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İmza             </w:t>
            </w:r>
            <w:proofErr w:type="gramStart"/>
            <w:r>
              <w:rPr>
                <w:rFonts w:ascii="Times New Roman" w:hAnsi="Times New Roman" w:cs="Times New Roman"/>
              </w:rPr>
              <w:t xml:space="preserve">  :</w:t>
            </w:r>
            <w:proofErr w:type="gramEnd"/>
            <w:r>
              <w:rPr>
                <w:rFonts w:ascii="Times New Roman" w:hAnsi="Times New Roman" w:cs="Times New Roman"/>
              </w:rPr>
              <w:t xml:space="preserve">                                   </w:t>
            </w:r>
          </w:p>
        </w:tc>
      </w:tr>
      <w:tr w:rsidR="00F807DC" w14:paraId="690E2B57" w14:textId="77777777" w:rsidTr="00A27D73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4818" w:type="dxa"/>
            <w:gridSpan w:val="3"/>
          </w:tcPr>
          <w:p w14:paraId="6DC9CF28" w14:textId="6799D2B8" w:rsidR="00F807DC" w:rsidRDefault="00F807DC" w:rsidP="00F807D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ÜNİVERSİTE MERKEZ KÜTÜPHANE GÖREVLİSİ</w:t>
            </w:r>
          </w:p>
          <w:p w14:paraId="721D1987" w14:textId="77777777" w:rsidR="00F807DC" w:rsidRDefault="00A330DD" w:rsidP="00F807D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lişiği yoktur.</w:t>
            </w:r>
          </w:p>
          <w:p w14:paraId="616954BD" w14:textId="77777777" w:rsidR="00A330DD" w:rsidRDefault="00A330DD" w:rsidP="00F807DC">
            <w:pPr>
              <w:rPr>
                <w:rFonts w:ascii="Times New Roman" w:hAnsi="Times New Roman" w:cs="Times New Roman"/>
              </w:rPr>
            </w:pPr>
          </w:p>
          <w:p w14:paraId="20E4CAE0" w14:textId="77777777" w:rsidR="00F807DC" w:rsidRDefault="00F807DC" w:rsidP="00F807D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dı, Soyadı </w:t>
            </w:r>
            <w:proofErr w:type="gramStart"/>
            <w:r>
              <w:rPr>
                <w:rFonts w:ascii="Times New Roman" w:hAnsi="Times New Roman" w:cs="Times New Roman"/>
              </w:rPr>
              <w:t xml:space="preserve">  :</w:t>
            </w:r>
            <w:proofErr w:type="gramEnd"/>
          </w:p>
          <w:p w14:paraId="0447C2A7" w14:textId="77777777" w:rsidR="00F807DC" w:rsidRDefault="00F807DC" w:rsidP="00F807D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arih            </w:t>
            </w:r>
            <w:proofErr w:type="gramStart"/>
            <w:r>
              <w:rPr>
                <w:rFonts w:ascii="Times New Roman" w:hAnsi="Times New Roman" w:cs="Times New Roman"/>
              </w:rPr>
              <w:t xml:space="preserve">  :</w:t>
            </w:r>
            <w:proofErr w:type="gramEnd"/>
          </w:p>
          <w:p w14:paraId="50033AE3" w14:textId="77777777" w:rsidR="00F807DC" w:rsidRDefault="00F807DC" w:rsidP="00A330D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İmza             </w:t>
            </w:r>
            <w:proofErr w:type="gramStart"/>
            <w:r>
              <w:rPr>
                <w:rFonts w:ascii="Times New Roman" w:hAnsi="Times New Roman" w:cs="Times New Roman"/>
              </w:rPr>
              <w:t xml:space="preserve">  :</w:t>
            </w:r>
            <w:proofErr w:type="gramEnd"/>
            <w:r>
              <w:rPr>
                <w:rFonts w:ascii="Times New Roman" w:hAnsi="Times New Roman" w:cs="Times New Roman"/>
              </w:rPr>
              <w:t xml:space="preserve">                                   </w:t>
            </w:r>
          </w:p>
        </w:tc>
        <w:tc>
          <w:tcPr>
            <w:tcW w:w="4929" w:type="dxa"/>
            <w:gridSpan w:val="4"/>
          </w:tcPr>
          <w:p w14:paraId="26F6F57A" w14:textId="77777777" w:rsidR="00BD4C52" w:rsidRPr="00BD4C52" w:rsidRDefault="00BD4C52" w:rsidP="00BD4C52">
            <w:pPr>
              <w:rPr>
                <w:rFonts w:ascii="Times New Roman" w:hAnsi="Times New Roman" w:cs="Times New Roman"/>
              </w:rPr>
            </w:pPr>
            <w:r w:rsidRPr="00BD4C52">
              <w:rPr>
                <w:rFonts w:ascii="Times New Roman" w:hAnsi="Times New Roman" w:cs="Times New Roman"/>
              </w:rPr>
              <w:t>BANDIRMA ONYEDİ EYLÜL ÜNİVERSİTESİ</w:t>
            </w:r>
          </w:p>
          <w:p w14:paraId="6B340915" w14:textId="77777777" w:rsidR="00BD4C52" w:rsidRPr="00BD4C52" w:rsidRDefault="00BD4C52" w:rsidP="00BD4C52">
            <w:pPr>
              <w:rPr>
                <w:rFonts w:ascii="Times New Roman" w:hAnsi="Times New Roman" w:cs="Times New Roman"/>
              </w:rPr>
            </w:pPr>
            <w:r w:rsidRPr="00BD4C52">
              <w:rPr>
                <w:rFonts w:ascii="Times New Roman" w:hAnsi="Times New Roman" w:cs="Times New Roman"/>
              </w:rPr>
              <w:t xml:space="preserve">BİLİMSEL ARAŞTIRMA PROJELERİ KOORDİNASYON BİRİMİ </w:t>
            </w:r>
          </w:p>
          <w:p w14:paraId="464D5A92" w14:textId="77777777" w:rsidR="00BD4C52" w:rsidRPr="00BD4C52" w:rsidRDefault="00BD4C52" w:rsidP="00BD4C52">
            <w:pPr>
              <w:rPr>
                <w:rFonts w:ascii="Times New Roman" w:hAnsi="Times New Roman" w:cs="Times New Roman"/>
              </w:rPr>
            </w:pPr>
          </w:p>
          <w:p w14:paraId="20987B44" w14:textId="77777777" w:rsidR="00BD4C52" w:rsidRPr="00BD4C52" w:rsidRDefault="00BD4C52" w:rsidP="00BD4C52">
            <w:pPr>
              <w:rPr>
                <w:rFonts w:ascii="Times New Roman" w:hAnsi="Times New Roman" w:cs="Times New Roman"/>
              </w:rPr>
            </w:pPr>
            <w:r w:rsidRPr="00BD4C52">
              <w:rPr>
                <w:rFonts w:ascii="Times New Roman" w:hAnsi="Times New Roman" w:cs="Times New Roman"/>
              </w:rPr>
              <w:t>İlişiği yoktur.</w:t>
            </w:r>
          </w:p>
          <w:p w14:paraId="14BDAC95" w14:textId="77777777" w:rsidR="00BD4C52" w:rsidRPr="00BD4C52" w:rsidRDefault="00BD4C52" w:rsidP="00BD4C52">
            <w:pPr>
              <w:rPr>
                <w:rFonts w:ascii="Times New Roman" w:hAnsi="Times New Roman" w:cs="Times New Roman"/>
              </w:rPr>
            </w:pPr>
          </w:p>
          <w:p w14:paraId="4B92918A" w14:textId="77777777" w:rsidR="00BD4C52" w:rsidRPr="00BD4C52" w:rsidRDefault="00BD4C52" w:rsidP="00BD4C52">
            <w:pPr>
              <w:rPr>
                <w:rFonts w:ascii="Times New Roman" w:hAnsi="Times New Roman" w:cs="Times New Roman"/>
              </w:rPr>
            </w:pPr>
            <w:r w:rsidRPr="00BD4C52">
              <w:rPr>
                <w:rFonts w:ascii="Times New Roman" w:hAnsi="Times New Roman" w:cs="Times New Roman"/>
              </w:rPr>
              <w:t xml:space="preserve">Adı, </w:t>
            </w:r>
            <w:proofErr w:type="gramStart"/>
            <w:r w:rsidRPr="00BD4C52">
              <w:rPr>
                <w:rFonts w:ascii="Times New Roman" w:hAnsi="Times New Roman" w:cs="Times New Roman"/>
              </w:rPr>
              <w:t>Soyadı  :</w:t>
            </w:r>
            <w:proofErr w:type="gramEnd"/>
          </w:p>
          <w:p w14:paraId="50E64AED" w14:textId="77777777" w:rsidR="00BD4C52" w:rsidRPr="00BD4C52" w:rsidRDefault="00BD4C52" w:rsidP="00BD4C52">
            <w:pPr>
              <w:rPr>
                <w:rFonts w:ascii="Times New Roman" w:hAnsi="Times New Roman" w:cs="Times New Roman"/>
              </w:rPr>
            </w:pPr>
            <w:r w:rsidRPr="00BD4C52">
              <w:rPr>
                <w:rFonts w:ascii="Times New Roman" w:hAnsi="Times New Roman" w:cs="Times New Roman"/>
              </w:rPr>
              <w:t xml:space="preserve">Tarih           </w:t>
            </w:r>
            <w:proofErr w:type="gramStart"/>
            <w:r w:rsidRPr="00BD4C52">
              <w:rPr>
                <w:rFonts w:ascii="Times New Roman" w:hAnsi="Times New Roman" w:cs="Times New Roman"/>
              </w:rPr>
              <w:t xml:space="preserve">  :</w:t>
            </w:r>
            <w:proofErr w:type="gramEnd"/>
          </w:p>
          <w:p w14:paraId="2DD5403D" w14:textId="77777777" w:rsidR="00F807DC" w:rsidRDefault="00BD4C52" w:rsidP="00BD4C52">
            <w:pPr>
              <w:rPr>
                <w:rFonts w:ascii="Times New Roman" w:hAnsi="Times New Roman" w:cs="Times New Roman"/>
              </w:rPr>
            </w:pPr>
            <w:r w:rsidRPr="00BD4C52">
              <w:rPr>
                <w:rFonts w:ascii="Times New Roman" w:hAnsi="Times New Roman" w:cs="Times New Roman"/>
              </w:rPr>
              <w:t xml:space="preserve">İmza           </w:t>
            </w:r>
            <w:proofErr w:type="gramStart"/>
            <w:r w:rsidRPr="00BD4C52">
              <w:rPr>
                <w:rFonts w:ascii="Times New Roman" w:hAnsi="Times New Roman" w:cs="Times New Roman"/>
              </w:rPr>
              <w:t xml:space="preserve">  :</w:t>
            </w:r>
            <w:proofErr w:type="gramEnd"/>
            <w:r w:rsidRPr="00BD4C52">
              <w:rPr>
                <w:rFonts w:ascii="Times New Roman" w:hAnsi="Times New Roman" w:cs="Times New Roman"/>
              </w:rPr>
              <w:t xml:space="preserve">     </w:t>
            </w:r>
          </w:p>
        </w:tc>
      </w:tr>
      <w:tr w:rsidR="003B3320" w14:paraId="46C9A964" w14:textId="77777777" w:rsidTr="00A27D73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1385"/>
        </w:trPr>
        <w:tc>
          <w:tcPr>
            <w:tcW w:w="4818" w:type="dxa"/>
            <w:gridSpan w:val="3"/>
          </w:tcPr>
          <w:p w14:paraId="5FA197DF" w14:textId="77777777" w:rsidR="00BD4C52" w:rsidRPr="00BD4C52" w:rsidRDefault="00BD4C52" w:rsidP="00BD4C52">
            <w:pPr>
              <w:rPr>
                <w:rFonts w:ascii="Times New Roman" w:hAnsi="Times New Roman" w:cs="Times New Roman"/>
                <w:color w:val="000000"/>
              </w:rPr>
            </w:pPr>
            <w:r w:rsidRPr="00BD4C52">
              <w:rPr>
                <w:rFonts w:ascii="Times New Roman" w:hAnsi="Times New Roman" w:cs="Times New Roman"/>
                <w:color w:val="000000"/>
              </w:rPr>
              <w:t>BELGELERİ TESLİM ALAN ENSTİTÜ GÖREVLİSİ</w:t>
            </w:r>
          </w:p>
          <w:p w14:paraId="554C3C19" w14:textId="77777777" w:rsidR="00BD4C52" w:rsidRPr="00BD4C52" w:rsidRDefault="00BD4C52" w:rsidP="00BD4C52">
            <w:pPr>
              <w:rPr>
                <w:rFonts w:ascii="Times New Roman" w:hAnsi="Times New Roman" w:cs="Times New Roman"/>
                <w:color w:val="000000"/>
              </w:rPr>
            </w:pPr>
          </w:p>
          <w:p w14:paraId="68AA6F1C" w14:textId="77777777" w:rsidR="00BD4C52" w:rsidRPr="00BD4C52" w:rsidRDefault="00BD4C52" w:rsidP="00BD4C52">
            <w:pPr>
              <w:rPr>
                <w:rFonts w:ascii="Times New Roman" w:hAnsi="Times New Roman" w:cs="Times New Roman"/>
                <w:color w:val="000000"/>
              </w:rPr>
            </w:pPr>
            <w:r w:rsidRPr="00BD4C52">
              <w:rPr>
                <w:rFonts w:ascii="Times New Roman" w:hAnsi="Times New Roman" w:cs="Times New Roman"/>
                <w:color w:val="000000"/>
              </w:rPr>
              <w:t xml:space="preserve">Adı, </w:t>
            </w:r>
            <w:proofErr w:type="gramStart"/>
            <w:r w:rsidRPr="00BD4C52">
              <w:rPr>
                <w:rFonts w:ascii="Times New Roman" w:hAnsi="Times New Roman" w:cs="Times New Roman"/>
                <w:color w:val="000000"/>
              </w:rPr>
              <w:t>Soyadı  :</w:t>
            </w:r>
            <w:proofErr w:type="gramEnd"/>
          </w:p>
          <w:p w14:paraId="6D7571D1" w14:textId="77777777" w:rsidR="00BD4C52" w:rsidRPr="00BD4C52" w:rsidRDefault="00BD4C52" w:rsidP="00BD4C52">
            <w:pPr>
              <w:rPr>
                <w:rFonts w:ascii="Times New Roman" w:hAnsi="Times New Roman" w:cs="Times New Roman"/>
                <w:color w:val="000000"/>
              </w:rPr>
            </w:pPr>
            <w:r w:rsidRPr="00BD4C52">
              <w:rPr>
                <w:rFonts w:ascii="Times New Roman" w:hAnsi="Times New Roman" w:cs="Times New Roman"/>
                <w:color w:val="000000"/>
              </w:rPr>
              <w:t xml:space="preserve">Tarih           </w:t>
            </w:r>
            <w:proofErr w:type="gramStart"/>
            <w:r w:rsidRPr="00BD4C52">
              <w:rPr>
                <w:rFonts w:ascii="Times New Roman" w:hAnsi="Times New Roman" w:cs="Times New Roman"/>
                <w:color w:val="000000"/>
              </w:rPr>
              <w:t xml:space="preserve">  :</w:t>
            </w:r>
            <w:proofErr w:type="gramEnd"/>
          </w:p>
          <w:p w14:paraId="4D9C474D" w14:textId="77777777" w:rsidR="00BD4C52" w:rsidRPr="00BD4C52" w:rsidRDefault="00BD4C52" w:rsidP="00BD4C52">
            <w:pPr>
              <w:rPr>
                <w:rFonts w:ascii="Times New Roman" w:hAnsi="Times New Roman" w:cs="Times New Roman"/>
                <w:color w:val="000000"/>
              </w:rPr>
            </w:pPr>
            <w:r w:rsidRPr="00BD4C52">
              <w:rPr>
                <w:rFonts w:ascii="Times New Roman" w:hAnsi="Times New Roman" w:cs="Times New Roman"/>
                <w:color w:val="000000"/>
              </w:rPr>
              <w:t xml:space="preserve">İmza           </w:t>
            </w:r>
            <w:proofErr w:type="gramStart"/>
            <w:r w:rsidRPr="00BD4C52">
              <w:rPr>
                <w:rFonts w:ascii="Times New Roman" w:hAnsi="Times New Roman" w:cs="Times New Roman"/>
                <w:color w:val="000000"/>
              </w:rPr>
              <w:t xml:space="preserve">  :</w:t>
            </w:r>
            <w:proofErr w:type="gramEnd"/>
            <w:r w:rsidRPr="00BD4C52">
              <w:rPr>
                <w:rFonts w:ascii="Times New Roman" w:hAnsi="Times New Roman" w:cs="Times New Roman"/>
                <w:color w:val="000000"/>
              </w:rPr>
              <w:t xml:space="preserve">                    </w:t>
            </w:r>
          </w:p>
          <w:p w14:paraId="7F682FDB" w14:textId="0EED37A2" w:rsidR="00BD4C52" w:rsidRPr="00A330DD" w:rsidRDefault="00BD4C52" w:rsidP="00BD4C52">
            <w:pPr>
              <w:rPr>
                <w:rFonts w:ascii="Times New Roman" w:hAnsi="Times New Roman" w:cs="Times New Roman"/>
                <w:color w:val="000000"/>
              </w:rPr>
            </w:pPr>
            <w:r w:rsidRPr="00BD4C52">
              <w:rPr>
                <w:rFonts w:ascii="Times New Roman" w:hAnsi="Times New Roman" w:cs="Times New Roman"/>
                <w:color w:val="000000"/>
              </w:rPr>
              <w:t xml:space="preserve">Tez Adedi  </w:t>
            </w:r>
            <w:proofErr w:type="gramStart"/>
            <w:r w:rsidRPr="00BD4C52">
              <w:rPr>
                <w:rFonts w:ascii="Times New Roman" w:hAnsi="Times New Roman" w:cs="Times New Roman"/>
                <w:color w:val="000000"/>
              </w:rPr>
              <w:t xml:space="preserve">  :</w:t>
            </w:r>
            <w:proofErr w:type="gramEnd"/>
            <w:r w:rsidRPr="00BD4C52">
              <w:rPr>
                <w:rFonts w:ascii="Times New Roman" w:hAnsi="Times New Roman" w:cs="Times New Roman"/>
                <w:color w:val="000000"/>
              </w:rPr>
              <w:t xml:space="preserve">                  </w:t>
            </w:r>
          </w:p>
          <w:p w14:paraId="5B00F16C" w14:textId="77777777" w:rsidR="003B3320" w:rsidRDefault="00A330DD" w:rsidP="00A330DD">
            <w:pPr>
              <w:rPr>
                <w:rFonts w:ascii="Times New Roman" w:hAnsi="Times New Roman" w:cs="Times New Roman"/>
                <w:color w:val="000000"/>
              </w:rPr>
            </w:pPr>
            <w:r w:rsidRPr="00A330DD">
              <w:rPr>
                <w:rFonts w:ascii="Times New Roman" w:hAnsi="Times New Roman" w:cs="Times New Roman"/>
                <w:color w:val="000000"/>
              </w:rPr>
              <w:t xml:space="preserve">               </w:t>
            </w:r>
          </w:p>
        </w:tc>
        <w:tc>
          <w:tcPr>
            <w:tcW w:w="4929" w:type="dxa"/>
            <w:gridSpan w:val="4"/>
          </w:tcPr>
          <w:p w14:paraId="4E3AA8A8" w14:textId="77777777" w:rsidR="00A330DD" w:rsidRPr="00282E24" w:rsidRDefault="00A330DD" w:rsidP="00A330DD">
            <w:pPr>
              <w:pStyle w:val="Balk2"/>
              <w:spacing w:before="0" w:line="276" w:lineRule="auto"/>
              <w:jc w:val="both"/>
              <w:outlineLvl w:val="1"/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BANDIRMA ONYEDİ EYLÜL</w:t>
            </w:r>
            <w:r w:rsidRPr="00282E24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 xml:space="preserve"> ÜNİVERSİTESİ</w:t>
            </w:r>
            <w:r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 xml:space="preserve"> FEN BİLİMLERİ </w:t>
            </w:r>
            <w:r w:rsidRPr="00282E24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 xml:space="preserve">ENSTİTÜSÜ </w:t>
            </w:r>
          </w:p>
          <w:p w14:paraId="3B650881" w14:textId="77777777" w:rsidR="00A330DD" w:rsidRDefault="00A330DD" w:rsidP="00A330DD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</w:p>
          <w:p w14:paraId="2E03FDAD" w14:textId="77777777" w:rsidR="00A330DD" w:rsidRPr="00282E24" w:rsidRDefault="00A330DD" w:rsidP="00A330DD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282E24">
              <w:rPr>
                <w:rFonts w:ascii="Times New Roman" w:hAnsi="Times New Roman" w:cs="Times New Roman"/>
                <w:color w:val="000000"/>
              </w:rPr>
              <w:t>Evrak Kayıt No:</w:t>
            </w:r>
          </w:p>
          <w:p w14:paraId="6A27B441" w14:textId="77777777" w:rsidR="00A330DD" w:rsidRDefault="00A330DD" w:rsidP="00A330DD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282E24">
              <w:rPr>
                <w:rFonts w:ascii="Times New Roman" w:hAnsi="Times New Roman" w:cs="Times New Roman"/>
                <w:color w:val="000000"/>
              </w:rPr>
              <w:t xml:space="preserve">Tarih              </w:t>
            </w:r>
            <w:proofErr w:type="gramStart"/>
            <w:r w:rsidRPr="00282E24">
              <w:rPr>
                <w:rFonts w:ascii="Times New Roman" w:hAnsi="Times New Roman" w:cs="Times New Roman"/>
                <w:color w:val="000000"/>
              </w:rPr>
              <w:t xml:space="preserve">  :</w:t>
            </w:r>
            <w:proofErr w:type="gramEnd"/>
          </w:p>
          <w:p w14:paraId="103B1CB9" w14:textId="77777777" w:rsidR="003B3320" w:rsidRDefault="003B3320" w:rsidP="003B332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EA1AFA" w:rsidRPr="000F13AD" w14:paraId="22D3F9DB" w14:textId="77777777" w:rsidTr="00A27D73">
        <w:tblPrEx>
          <w:tblBorders>
            <w:insideH w:val="single" w:sz="4" w:space="0" w:color="auto"/>
            <w:insideV w:val="single" w:sz="4" w:space="0" w:color="auto"/>
          </w:tblBorders>
        </w:tblPrEx>
        <w:trPr>
          <w:gridAfter w:val="1"/>
          <w:wAfter w:w="50" w:type="dxa"/>
          <w:trHeight w:val="227"/>
        </w:trPr>
        <w:tc>
          <w:tcPr>
            <w:tcW w:w="4861" w:type="dxa"/>
            <w:gridSpan w:val="4"/>
            <w:shd w:val="clear" w:color="auto" w:fill="F2F2F2" w:themeFill="background1" w:themeFillShade="F2"/>
            <w:vAlign w:val="center"/>
          </w:tcPr>
          <w:p w14:paraId="41744668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Enstitü Kontrol Belgeleri</w:t>
            </w:r>
          </w:p>
        </w:tc>
        <w:tc>
          <w:tcPr>
            <w:tcW w:w="848" w:type="dxa"/>
            <w:shd w:val="clear" w:color="auto" w:fill="F2F2F2" w:themeFill="background1" w:themeFillShade="F2"/>
            <w:vAlign w:val="center"/>
          </w:tcPr>
          <w:p w14:paraId="24BDDEE5" w14:textId="77777777"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det</w:t>
            </w:r>
          </w:p>
        </w:tc>
        <w:tc>
          <w:tcPr>
            <w:tcW w:w="3988" w:type="dxa"/>
            <w:shd w:val="clear" w:color="auto" w:fill="F2F2F2" w:themeFill="background1" w:themeFillShade="F2"/>
            <w:vAlign w:val="center"/>
          </w:tcPr>
          <w:p w14:paraId="231CCC3D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Özellikler</w:t>
            </w:r>
          </w:p>
        </w:tc>
      </w:tr>
      <w:tr w:rsidR="00EA1AFA" w:rsidRPr="000F13AD" w14:paraId="27E38FFC" w14:textId="77777777" w:rsidTr="00A27D73">
        <w:tblPrEx>
          <w:tblBorders>
            <w:insideH w:val="single" w:sz="4" w:space="0" w:color="auto"/>
            <w:insideV w:val="single" w:sz="4" w:space="0" w:color="auto"/>
          </w:tblBorders>
        </w:tblPrEx>
        <w:trPr>
          <w:gridAfter w:val="1"/>
          <w:wAfter w:w="50" w:type="dxa"/>
          <w:trHeight w:val="340"/>
        </w:trPr>
        <w:tc>
          <w:tcPr>
            <w:tcW w:w="437" w:type="dxa"/>
            <w:vAlign w:val="center"/>
          </w:tcPr>
          <w:p w14:paraId="39251B27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51" w:type="dxa"/>
            <w:vAlign w:val="center"/>
          </w:tcPr>
          <w:p w14:paraId="5F8F83C7" w14:textId="77777777" w:rsidR="00EA1AFA" w:rsidRPr="00672C84" w:rsidRDefault="00EA1AFA" w:rsidP="000E7E0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Onay1"/>
            <w:r>
              <w:rPr>
                <w:rFonts w:ascii="Times New Roman" w:hAnsi="Times New Roman" w:cs="Times New Roman"/>
              </w:rPr>
              <w:instrText xml:space="preserve"> FORMCHECKBOX </w:instrText>
            </w:r>
            <w:r w:rsidR="009B3650">
              <w:rPr>
                <w:rFonts w:ascii="Times New Roman" w:hAnsi="Times New Roman" w:cs="Times New Roman"/>
              </w:rPr>
            </w:r>
            <w:r w:rsidR="009B3650"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1"/>
          </w:p>
        </w:tc>
        <w:tc>
          <w:tcPr>
            <w:tcW w:w="3873" w:type="dxa"/>
            <w:gridSpan w:val="2"/>
            <w:vAlign w:val="center"/>
          </w:tcPr>
          <w:p w14:paraId="1FBF569E" w14:textId="77777777" w:rsidR="00EA1AFA" w:rsidRPr="000F13AD" w:rsidRDefault="00EA1AFA" w:rsidP="000E7E01">
            <w:pPr>
              <w:ind w:left="115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Nüfus Cüzdan</w:t>
            </w:r>
            <w:r w:rsidRPr="000F13AD">
              <w:rPr>
                <w:rFonts w:ascii="Times New Roman" w:hAnsi="Times New Roman" w:cs="Times New Roman"/>
              </w:rPr>
              <w:t xml:space="preserve"> Fotokopisi</w:t>
            </w:r>
          </w:p>
        </w:tc>
        <w:tc>
          <w:tcPr>
            <w:tcW w:w="848" w:type="dxa"/>
            <w:vAlign w:val="center"/>
          </w:tcPr>
          <w:p w14:paraId="0A6A9F67" w14:textId="57C46615" w:rsidR="00EA1AFA" w:rsidRPr="000F13AD" w:rsidRDefault="00A27D73" w:rsidP="000E7E0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</w:t>
            </w:r>
            <w:r w:rsidR="00EA1AFA" w:rsidRPr="000F13AD">
              <w:rPr>
                <w:rFonts w:ascii="Times New Roman" w:hAnsi="Times New Roman" w:cs="Times New Roman"/>
                <w:b/>
              </w:rPr>
              <w:t xml:space="preserve"> Adet</w:t>
            </w:r>
          </w:p>
        </w:tc>
        <w:tc>
          <w:tcPr>
            <w:tcW w:w="3988" w:type="dxa"/>
            <w:vAlign w:val="center"/>
          </w:tcPr>
          <w:p w14:paraId="3771E824" w14:textId="77777777" w:rsidR="00EA1AFA" w:rsidRPr="000F13AD" w:rsidRDefault="00EA1AFA" w:rsidP="000E7E01">
            <w:pPr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>Fotokopi</w:t>
            </w:r>
            <w:r>
              <w:rPr>
                <w:rFonts w:ascii="Times New Roman" w:hAnsi="Times New Roman" w:cs="Times New Roman"/>
              </w:rPr>
              <w:t xml:space="preserve"> (A4 </w:t>
            </w:r>
            <w:proofErr w:type="gramStart"/>
            <w:r>
              <w:rPr>
                <w:rFonts w:ascii="Times New Roman" w:hAnsi="Times New Roman" w:cs="Times New Roman"/>
              </w:rPr>
              <w:t>kağıda</w:t>
            </w:r>
            <w:proofErr w:type="gramEnd"/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EA1AFA" w:rsidRPr="000F13AD" w14:paraId="7B02702E" w14:textId="77777777" w:rsidTr="00A27D73">
        <w:tblPrEx>
          <w:tblBorders>
            <w:insideH w:val="single" w:sz="4" w:space="0" w:color="auto"/>
            <w:insideV w:val="single" w:sz="4" w:space="0" w:color="auto"/>
          </w:tblBorders>
        </w:tblPrEx>
        <w:trPr>
          <w:gridAfter w:val="1"/>
          <w:wAfter w:w="50" w:type="dxa"/>
          <w:trHeight w:val="340"/>
        </w:trPr>
        <w:tc>
          <w:tcPr>
            <w:tcW w:w="437" w:type="dxa"/>
            <w:vAlign w:val="center"/>
          </w:tcPr>
          <w:p w14:paraId="60178765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551" w:type="dxa"/>
            <w:vAlign w:val="center"/>
          </w:tcPr>
          <w:p w14:paraId="01B20729" w14:textId="77777777"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Onay2"/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9B3650">
              <w:rPr>
                <w:rFonts w:ascii="Times New Roman" w:hAnsi="Times New Roman" w:cs="Times New Roman"/>
                <w:b/>
              </w:rPr>
            </w:r>
            <w:r w:rsidR="009B3650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  <w:bookmarkEnd w:id="2"/>
          </w:p>
        </w:tc>
        <w:tc>
          <w:tcPr>
            <w:tcW w:w="3873" w:type="dxa"/>
            <w:gridSpan w:val="2"/>
            <w:vAlign w:val="center"/>
          </w:tcPr>
          <w:p w14:paraId="25C95EBA" w14:textId="77777777" w:rsidR="00EA1AFA" w:rsidRPr="000F13AD" w:rsidRDefault="00EA1AFA" w:rsidP="000E7E01">
            <w:pPr>
              <w:ind w:left="103"/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</w:rPr>
              <w:t>Öğrenci Kimlik Kartı</w:t>
            </w:r>
            <w:r w:rsidRPr="000F13AD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848" w:type="dxa"/>
            <w:vAlign w:val="center"/>
          </w:tcPr>
          <w:p w14:paraId="3943CD34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1 Adet</w:t>
            </w:r>
          </w:p>
        </w:tc>
        <w:tc>
          <w:tcPr>
            <w:tcW w:w="3988" w:type="dxa"/>
            <w:vAlign w:val="center"/>
          </w:tcPr>
          <w:p w14:paraId="7924273E" w14:textId="77777777" w:rsidR="00EA1AFA" w:rsidRPr="000F13AD" w:rsidRDefault="00EA1AFA" w:rsidP="000E7E01">
            <w:pPr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>Kayıpsa kayıp ilanı</w:t>
            </w:r>
          </w:p>
        </w:tc>
      </w:tr>
      <w:tr w:rsidR="00EA1AFA" w:rsidRPr="000F13AD" w14:paraId="4B613641" w14:textId="77777777" w:rsidTr="00A27D73">
        <w:tblPrEx>
          <w:tblBorders>
            <w:insideH w:val="single" w:sz="4" w:space="0" w:color="auto"/>
            <w:insideV w:val="single" w:sz="4" w:space="0" w:color="auto"/>
          </w:tblBorders>
        </w:tblPrEx>
        <w:trPr>
          <w:gridAfter w:val="1"/>
          <w:wAfter w:w="50" w:type="dxa"/>
          <w:trHeight w:val="340"/>
        </w:trPr>
        <w:tc>
          <w:tcPr>
            <w:tcW w:w="437" w:type="dxa"/>
            <w:vAlign w:val="center"/>
          </w:tcPr>
          <w:p w14:paraId="27967BE4" w14:textId="77777777" w:rsidR="00EA1AFA" w:rsidRPr="000F13AD" w:rsidRDefault="0097313A" w:rsidP="000E7E0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551" w:type="dxa"/>
            <w:vAlign w:val="center"/>
          </w:tcPr>
          <w:p w14:paraId="531B91F3" w14:textId="77777777"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Onay5"/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9B3650">
              <w:rPr>
                <w:rFonts w:ascii="Times New Roman" w:hAnsi="Times New Roman" w:cs="Times New Roman"/>
                <w:b/>
              </w:rPr>
            </w:r>
            <w:r w:rsidR="009B3650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  <w:bookmarkEnd w:id="3"/>
          </w:p>
        </w:tc>
        <w:tc>
          <w:tcPr>
            <w:tcW w:w="3873" w:type="dxa"/>
            <w:gridSpan w:val="2"/>
            <w:vAlign w:val="center"/>
          </w:tcPr>
          <w:p w14:paraId="63BAF2FD" w14:textId="77777777" w:rsidR="00EA1AFA" w:rsidRPr="000F13AD" w:rsidRDefault="00EA1AFA" w:rsidP="000E7E01">
            <w:pPr>
              <w:ind w:left="103"/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</w:rPr>
              <w:t>Tez Veri Giriş Formu</w:t>
            </w:r>
            <w:r w:rsidRPr="000F13AD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848" w:type="dxa"/>
            <w:vAlign w:val="center"/>
          </w:tcPr>
          <w:p w14:paraId="1608BA57" w14:textId="54A62B1B" w:rsidR="00EA1AFA" w:rsidRPr="000F13AD" w:rsidRDefault="00A27D73" w:rsidP="000E7E0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</w:t>
            </w:r>
            <w:r w:rsidR="00EA1AFA" w:rsidRPr="000F13AD">
              <w:rPr>
                <w:rFonts w:ascii="Times New Roman" w:hAnsi="Times New Roman" w:cs="Times New Roman"/>
                <w:b/>
              </w:rPr>
              <w:t xml:space="preserve"> Adet</w:t>
            </w:r>
          </w:p>
        </w:tc>
        <w:tc>
          <w:tcPr>
            <w:tcW w:w="3988" w:type="dxa"/>
            <w:vAlign w:val="center"/>
          </w:tcPr>
          <w:p w14:paraId="67E15AB1" w14:textId="77777777" w:rsidR="00EA1AFA" w:rsidRPr="000F13AD" w:rsidRDefault="00EA1AFA" w:rsidP="000E7E01">
            <w:pPr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>YÖK kaydı yaptıktan sonra</w:t>
            </w:r>
          </w:p>
        </w:tc>
      </w:tr>
      <w:tr w:rsidR="00EA1AFA" w:rsidRPr="000F13AD" w14:paraId="4422E827" w14:textId="77777777" w:rsidTr="00A27D73">
        <w:tblPrEx>
          <w:tblBorders>
            <w:insideH w:val="single" w:sz="4" w:space="0" w:color="auto"/>
            <w:insideV w:val="single" w:sz="4" w:space="0" w:color="auto"/>
          </w:tblBorders>
        </w:tblPrEx>
        <w:trPr>
          <w:gridAfter w:val="1"/>
          <w:wAfter w:w="50" w:type="dxa"/>
          <w:trHeight w:val="340"/>
        </w:trPr>
        <w:tc>
          <w:tcPr>
            <w:tcW w:w="437" w:type="dxa"/>
            <w:vAlign w:val="center"/>
          </w:tcPr>
          <w:p w14:paraId="6B6B426A" w14:textId="77777777" w:rsidR="00EA1AFA" w:rsidRPr="000F13AD" w:rsidRDefault="0097313A" w:rsidP="000E7E0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551" w:type="dxa"/>
            <w:vAlign w:val="center"/>
          </w:tcPr>
          <w:p w14:paraId="0CDFBE71" w14:textId="77777777"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Onay6"/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9B3650">
              <w:rPr>
                <w:rFonts w:ascii="Times New Roman" w:hAnsi="Times New Roman" w:cs="Times New Roman"/>
                <w:b/>
              </w:rPr>
            </w:r>
            <w:r w:rsidR="009B3650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  <w:bookmarkEnd w:id="4"/>
          </w:p>
        </w:tc>
        <w:tc>
          <w:tcPr>
            <w:tcW w:w="3873" w:type="dxa"/>
            <w:gridSpan w:val="2"/>
            <w:vAlign w:val="center"/>
          </w:tcPr>
          <w:p w14:paraId="7E99B81C" w14:textId="77777777" w:rsidR="00EA1AFA" w:rsidRPr="000F13AD" w:rsidRDefault="00EA1AFA" w:rsidP="000E7E01">
            <w:pPr>
              <w:ind w:left="103"/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</w:rPr>
              <w:t>Ciltlenmiş İmzalı Tez</w:t>
            </w:r>
          </w:p>
        </w:tc>
        <w:tc>
          <w:tcPr>
            <w:tcW w:w="848" w:type="dxa"/>
            <w:vAlign w:val="center"/>
          </w:tcPr>
          <w:p w14:paraId="6A38F9D0" w14:textId="2DF60987" w:rsidR="00EA1AFA" w:rsidRPr="000F13AD" w:rsidRDefault="00A27D73" w:rsidP="000E7E0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</w:t>
            </w:r>
            <w:r w:rsidR="00EA1AFA" w:rsidRPr="000F13AD">
              <w:rPr>
                <w:rFonts w:ascii="Times New Roman" w:hAnsi="Times New Roman" w:cs="Times New Roman"/>
                <w:b/>
              </w:rPr>
              <w:t xml:space="preserve"> Adet</w:t>
            </w:r>
          </w:p>
        </w:tc>
        <w:tc>
          <w:tcPr>
            <w:tcW w:w="3988" w:type="dxa"/>
            <w:vAlign w:val="center"/>
          </w:tcPr>
          <w:p w14:paraId="26D49348" w14:textId="77777777" w:rsidR="00EA1AFA" w:rsidRPr="000F13AD" w:rsidRDefault="00EA1AFA" w:rsidP="000E7E01">
            <w:pPr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>Danışman ıslak imzalı ve jüri ıslak imzalı</w:t>
            </w:r>
          </w:p>
        </w:tc>
      </w:tr>
      <w:tr w:rsidR="00EA1AFA" w:rsidRPr="000F13AD" w14:paraId="4C456ECE" w14:textId="77777777" w:rsidTr="00A27D73">
        <w:tblPrEx>
          <w:tblBorders>
            <w:insideH w:val="single" w:sz="4" w:space="0" w:color="auto"/>
            <w:insideV w:val="single" w:sz="4" w:space="0" w:color="auto"/>
          </w:tblBorders>
        </w:tblPrEx>
        <w:trPr>
          <w:gridAfter w:val="1"/>
          <w:wAfter w:w="50" w:type="dxa"/>
          <w:trHeight w:val="340"/>
        </w:trPr>
        <w:tc>
          <w:tcPr>
            <w:tcW w:w="437" w:type="dxa"/>
            <w:vAlign w:val="center"/>
          </w:tcPr>
          <w:p w14:paraId="0A310673" w14:textId="77777777" w:rsidR="00EA1AFA" w:rsidRPr="000F13AD" w:rsidRDefault="0097313A" w:rsidP="000E7E0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551" w:type="dxa"/>
            <w:vAlign w:val="center"/>
          </w:tcPr>
          <w:p w14:paraId="15D11AEF" w14:textId="77777777"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Onay7"/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9B3650">
              <w:rPr>
                <w:rFonts w:ascii="Times New Roman" w:hAnsi="Times New Roman" w:cs="Times New Roman"/>
                <w:b/>
              </w:rPr>
            </w:r>
            <w:r w:rsidR="009B3650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  <w:bookmarkEnd w:id="5"/>
          </w:p>
        </w:tc>
        <w:tc>
          <w:tcPr>
            <w:tcW w:w="3873" w:type="dxa"/>
            <w:gridSpan w:val="2"/>
            <w:vAlign w:val="center"/>
          </w:tcPr>
          <w:p w14:paraId="1202FC4C" w14:textId="7BBE8C47" w:rsidR="00EA1AFA" w:rsidRDefault="00EA1AFA" w:rsidP="000E7E01">
            <w:pPr>
              <w:ind w:left="103"/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>PDF Formatında Tez</w:t>
            </w:r>
          </w:p>
          <w:p w14:paraId="1795AF4D" w14:textId="4DE26658" w:rsidR="0097313A" w:rsidRPr="000F13AD" w:rsidRDefault="0097313A" w:rsidP="000E7E01">
            <w:pPr>
              <w:ind w:left="103"/>
              <w:rPr>
                <w:rFonts w:ascii="Times New Roman" w:hAnsi="Times New Roman" w:cs="Times New Roman"/>
                <w:b/>
              </w:rPr>
            </w:pPr>
            <w:r w:rsidRPr="0097313A">
              <w:rPr>
                <w:rFonts w:ascii="Times New Roman" w:hAnsi="Times New Roman" w:cs="Times New Roman"/>
                <w:color w:val="FF0000"/>
              </w:rPr>
              <w:t>(Tez Jüri Sayfası İmzasız olacaktır.</w:t>
            </w:r>
            <w:r w:rsidR="00A27D73">
              <w:rPr>
                <w:rFonts w:ascii="Times New Roman" w:hAnsi="Times New Roman" w:cs="Times New Roman"/>
                <w:color w:val="FF0000"/>
              </w:rPr>
              <w:t xml:space="preserve"> Özgeçmiş sayfası tamamen boş olmalıdır.</w:t>
            </w:r>
            <w:r w:rsidRPr="0097313A">
              <w:rPr>
                <w:rFonts w:ascii="Times New Roman" w:hAnsi="Times New Roman" w:cs="Times New Roman"/>
                <w:color w:val="FF0000"/>
              </w:rPr>
              <w:t>)</w:t>
            </w:r>
          </w:p>
        </w:tc>
        <w:tc>
          <w:tcPr>
            <w:tcW w:w="848" w:type="dxa"/>
            <w:vAlign w:val="center"/>
          </w:tcPr>
          <w:p w14:paraId="6472DF95" w14:textId="77777777"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1 Adet</w:t>
            </w:r>
          </w:p>
        </w:tc>
        <w:tc>
          <w:tcPr>
            <w:tcW w:w="3988" w:type="dxa"/>
            <w:vAlign w:val="center"/>
          </w:tcPr>
          <w:p w14:paraId="25F84354" w14:textId="009949DF" w:rsidR="00EA1AFA" w:rsidRDefault="00A27D73" w:rsidP="000E7E01">
            <w:pPr>
              <w:rPr>
                <w:rFonts w:ascii="Times New Roman" w:hAnsi="Times New Roman" w:cs="Times New Roman"/>
              </w:rPr>
            </w:pPr>
            <w:hyperlink r:id="rId8" w:history="1">
              <w:r w:rsidRPr="00A21C28">
                <w:rPr>
                  <w:rStyle w:val="Kpr"/>
                  <w:rFonts w:ascii="Times New Roman" w:hAnsi="Times New Roman" w:cs="Times New Roman"/>
                </w:rPr>
                <w:t>fbetez@bandirma.edu.tr</w:t>
              </w:r>
            </w:hyperlink>
            <w:r>
              <w:rPr>
                <w:rFonts w:ascii="Times New Roman" w:hAnsi="Times New Roman" w:cs="Times New Roman"/>
              </w:rPr>
              <w:t xml:space="preserve"> adresine gönderilecektir.</w:t>
            </w:r>
          </w:p>
          <w:p w14:paraId="403BAC15" w14:textId="77777777" w:rsidR="0097313A" w:rsidRPr="000F13AD" w:rsidRDefault="0097313A" w:rsidP="000E7E01">
            <w:pPr>
              <w:rPr>
                <w:rFonts w:ascii="Times New Roman" w:hAnsi="Times New Roman" w:cs="Times New Roman"/>
              </w:rPr>
            </w:pPr>
            <w:r w:rsidRPr="0097313A">
              <w:rPr>
                <w:rFonts w:ascii="Times New Roman" w:hAnsi="Times New Roman" w:cs="Times New Roman"/>
                <w:color w:val="FF0000"/>
              </w:rPr>
              <w:t>(</w:t>
            </w:r>
            <w:proofErr w:type="spellStart"/>
            <w:proofErr w:type="gramStart"/>
            <w:r w:rsidRPr="0097313A">
              <w:rPr>
                <w:rFonts w:ascii="Times New Roman" w:hAnsi="Times New Roman" w:cs="Times New Roman"/>
                <w:color w:val="FF0000"/>
              </w:rPr>
              <w:t>pdf</w:t>
            </w:r>
            <w:proofErr w:type="spellEnd"/>
            <w:proofErr w:type="gramEnd"/>
            <w:r w:rsidRPr="0097313A">
              <w:rPr>
                <w:rFonts w:ascii="Times New Roman" w:hAnsi="Times New Roman" w:cs="Times New Roman"/>
                <w:color w:val="FF0000"/>
              </w:rPr>
              <w:t xml:space="preserve"> dosya ismi “</w:t>
            </w:r>
            <w:proofErr w:type="spellStart"/>
            <w:r w:rsidRPr="0097313A">
              <w:rPr>
                <w:rFonts w:ascii="Times New Roman" w:hAnsi="Times New Roman" w:cs="Times New Roman"/>
                <w:color w:val="FF0000"/>
              </w:rPr>
              <w:t>referens</w:t>
            </w:r>
            <w:proofErr w:type="spellEnd"/>
            <w:r w:rsidRPr="0097313A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97313A">
              <w:rPr>
                <w:rFonts w:ascii="Times New Roman" w:hAnsi="Times New Roman" w:cs="Times New Roman"/>
                <w:color w:val="FF0000"/>
              </w:rPr>
              <w:t>no</w:t>
            </w:r>
            <w:proofErr w:type="spellEnd"/>
            <w:r w:rsidRPr="0097313A">
              <w:rPr>
                <w:rFonts w:ascii="Times New Roman" w:hAnsi="Times New Roman" w:cs="Times New Roman"/>
                <w:color w:val="FF0000"/>
              </w:rPr>
              <w:t>” yazılacaktır.)</w:t>
            </w:r>
          </w:p>
        </w:tc>
      </w:tr>
    </w:tbl>
    <w:p w14:paraId="1EB8B220" w14:textId="6C75AE03" w:rsidR="00025421" w:rsidRPr="00D30331" w:rsidRDefault="009B3650" w:rsidP="00EA1AFA">
      <w:pPr>
        <w:pStyle w:val="AralkYok"/>
        <w:spacing w:line="360" w:lineRule="auto"/>
        <w:rPr>
          <w:rFonts w:ascii="Times New Roman" w:hAnsi="Times New Roman" w:cs="Times New Roman"/>
        </w:rPr>
      </w:pPr>
      <w:sdt>
        <w:sdtPr>
          <w:rPr>
            <w:rStyle w:val="GlAlntChar"/>
          </w:rPr>
          <w:alias w:val="Formu Doldurmadan Önce Açıklamaları Okuyunuz"/>
          <w:tag w:val="Formu Doldurmadan Önce Açıklamaları Okuyunuz"/>
          <w:id w:val="1669604462"/>
          <w:dropDownList>
            <w:listItem w:displayText="Açıklamalar" w:value="Açıklamalar"/>
            <w:listItem w:displayText="......................................................................................................." w:value="......................................................................................................."/>
            <w:listItem w:displayText="Form elektronik ortamda ve ıslak imzalı olarak hazırlanmalıdır." w:value="Form elektronik ortamda ve ıslak imzalı olarak hazırlanmalıdır."/>
            <w:listItem w:displayText="--------------------------------------------------------------------------------------" w:value="--------------------------------------------------------------------------------------"/>
            <w:listItem w:displayText="Öğrenci formdaki Enstitü Kontrol Belgelerini ıslak imzalı olacak şekilde hazırlar ve Enstitü " w:value="Öğrenci formdaki Enstitü Kontrol Belgelerini ıslak imzalı olacak şekilde hazırlar ve Enstitü "/>
            <w:listItem w:displayText="onayı alındıktan sonra Evrak Kayıt Bürosuna teslim eder. Yönetmelik hükümleri gereğince " w:value="onayı alındıktan sonra Evrak Kayıt Bürosuna teslim eder. Yönetmelik hükümleri gereğince "/>
            <w:listItem w:displayText="“Mezuniyet Talep Formu”nun Enstitüye teslim tarihi, mezuniyet tarihi olarak Enstitü Yönetim " w:value="“Mezuniyet Talep Formu”nun Enstitüye teslim tarihi, mezuniyet tarihi olarak Enstitü Yönetim "/>
            <w:listItem w:displayText="Kurulunda onaylanır. Mezuniyet tarihi katkı payı yatırma dönemine rastlayan ve borç " w:value="Kurulunda onaylanır. Mezuniyet tarihi katkı payı yatırma dönemine rastlayan ve borç "/>
            <w:listItem w:displayText="yansıyan öğrencilerin, katkı payını yatırmadan mezuniyetleri onaylanmaz." w:value="yansıyan öğrencilerin, katkı payını yatırmadan mezuniyetleri onaylanmaz."/>
            <w:listItem w:displayText="………………………………………………………………………………………………….." w:value="………………………………………………………………………………………………….."/>
            <w:listItem w:displayText="NOT: Eksik, ıslak imzasız ve kısmen de olsa ELLE doldurulmuş Formlar Enstitü tarafından " w:value="NOT: Eksik, ıslak imzasız ve kısmen de olsa ELLE doldurulmuş Formlar Enstitü tarafından "/>
            <w:listItem w:displayText="kabul edilmez. " w:value="kabul edilmez. "/>
            <w:listItem w:displayText="……………………………………………………………………………………………….." w:value="……………………………………………………………………………………………….."/>
            <w:listItem w:displayText="Enstitü Yönetim Kurulu onayından sonra tezlerin çoğaltılması: " w:value="Enstitü Yönetim Kurulu onayından sonra tezlerin çoğaltılması: "/>
            <w:listItem w:displayText="Onay tarihi itibariyle en geç bir ay içerisinde tez onay sayfaları içerisine yerleştirilmiş olarak " w:value="Onay tarihi itibariyle en geç bir ay içerisinde tez onay sayfaları içerisine yerleştirilmiş olarak 3 adet deri ciltli tez hazırlanacak; (doktora için mavi, yüksek lisans için beyaz) "/>
            <w:listItem w:displayText="3 adet ciltli tez hazırlanacak; (Fen Bilimleri Enstitü formatına uygun olacak şekilde)" w:value="3 adet ciltli tez hazırlanacak; (Fen Bilimleri Enstitü formatına uygun olacak şekilde)"/>
            <w:listItem w:displayText="1 adedi  Bandırma Onyedi Eylül Üniversitesi Merkez kütüphanesine, 2 adedi de Enstitüye teslim edilecek." w:value="1 adedi  Bandırma Onyedi Eylül Üniversitesi Merkez kütüphanesine, 2 adedi de Enstitüye teslim edilecek."/>
            <w:listItem w:displayText="3- PDF Formatında Tezin Hazırlanması:" w:value="3- PDF Formatında Tezin Hazırlanması:"/>
            <w:listItem w:displayText="a. Tez onay sayfasının da içerisinde bulunduğu tezin tam metnini içeren 1 adet PDF dosyası (sıkıştırılmamış ve şifresiz); " w:value="a. Tez onay sayfasının da içerisinde bulunduğu tezin tam metnini içeren 1 adet PDF dosyası (sıkıştırılmamış ve şifresiz); "/>
            <w:listItem w:displayText="ekler ise sadece WinRar programı ile sıkıştırılacak." w:value="ekler ise sadece WinRar programı ile sıkıştırılacak."/>
            <w:listItem w:displayText="b. Dosyalar isimlendirilirken Tez Veri Giriş Formundaki referans numarası kullanılacaktır:" w:value="b. Dosyalar isimlendirilirken Tez Veri Giriş Formundaki referans numarası kullanılacaktır:"/>
            <w:listItem w:displayText="Örnek: Tam metin için    referansno.pdf, " w:value="Örnek: Tam metin için    referansno.pdf, "/>
            <w:listItem w:displayText="             Ekler için             referansno.rar" w:value="             Ekler için             referansno.rar"/>
            <w:listItem w:displayText="c. PDF içerisinde kişisel bilgiler bulunmamalıdır(İletişim bilgileri-doğum tarihi-doğum yeri vb.)" w:value="c. PDF içerisinde kişisel bilgiler bulunmamalıdır(İletişim bilgileri-doğum tarihi-doğum yeri vb.)"/>
            <w:listItem w:displayText="fbetez@bandirma.edu.tr adresine gönderilirken konu adınız soyadınız olmalıdır." w:value="fbetez@bandirma.edu.tr adresine gönderilirken konu adınız soyadınız olmalıdır."/>
            <w:listItem w:displayText="4-Tez savunma sınavına girip düzeltme kararı çıkanların bölüm üstyazısıyla” jüri üyelerinin kişisel raporlarında gerekli gördükleri " w:value="4-Tez savunma sınavına girip düzeltme kararı çıkanların bölüm üstyazısıyla” jüri üyelerinin kişisel raporlarında gerekli gördükleri "/>
            <w:listItem w:displayText="düzeltmeleri yapmıştır” ibaresi yer alan” tez düzeltme tutanağı”" w:value="düzeltmeleri yapmıştır” ibaresi yer alan” tez düzeltme tutanağı”"/>
            <w:listItem w:displayText="5- Tez Veri Girişi ve Yayımlama izin Formu, (http://tez2.yok.gov.tr/) adresinden eksiksiz doldurulup, A4 boyutunda birinci hamur" w:value="5- Tez Veri Girişi ve Yayımlama izin Formu, (http://tez2.yok.gov.tr/) adresinden eksiksiz doldurulup, A4 boyutunda birinci hamur"/>
            <w:listItem w:displayText="kâğıda 2 adet yazdırılarak imzalanıp ayrı iki şeffaf dosya içerisinde teslim edilecektir." w:value="kâğıda 2 adet yazdırılarak imzalanıp ayrı iki şeffaf dosya içerisinde teslim edilecektir."/>
            <w:listItem w:displayText="6- Devlet burslusu olan yabancı uyruklu öğrenciler, Milli Eğitim Müdürlüğü’nden bursunun kesildiğine dair belge getirmek zorundadır." w:value="6- Devlet burslusu olan yabancı uyruklu öğrenciler, Milli Eğitim Müdürlüğü’nden bursunun kesildiğine dair belge getirmek zorundadır."/>
            <w:listItem w:displayText="7-Kimlik fotokopisi. (T.C Kimlik numarası ve Yabancı Kimlik numarası gözükecek şekilde) Kimlik bilgisi değişimleri belgelendirilerek" w:value="7-Kimlik fotokopisi. (T.C Kimlik numarası ve Yabancı Kimlik numarası gözükecek şekilde) Kimlik bilgisi değişimleri belgelendirilerek"/>
            <w:listItem w:displayText="bildirilmek zorundadır (Değişiklik halinde yeni nüfus cüzdanının fotokopisi teslim edilecek)." w:value="bildirilmek zorundadır (Değişiklik halinde yeni nüfus cüzdanının fotokopisi teslim edilecek)."/>
          </w:dropDownList>
        </w:sdtPr>
        <w:sdtEndPr>
          <w:rPr>
            <w:rStyle w:val="GlAlntChar"/>
          </w:rPr>
        </w:sdtEndPr>
        <w:sdtContent>
          <w:r w:rsidR="00A27D73">
            <w:rPr>
              <w:rStyle w:val="GlAlntChar"/>
            </w:rPr>
            <w:t>Açıklamalar</w:t>
          </w:r>
        </w:sdtContent>
      </w:sdt>
      <w:r w:rsidR="00EA1AFA">
        <w:rPr>
          <w:rFonts w:ascii="Times New Roman" w:hAnsi="Times New Roman" w:cs="Times New Roman"/>
        </w:rPr>
        <w:t xml:space="preserve">                 </w:t>
      </w:r>
      <w:r w:rsidR="00D30331" w:rsidRPr="00D30331">
        <w:rPr>
          <w:rFonts w:ascii="Times New Roman" w:hAnsi="Times New Roman" w:cs="Times New Roman"/>
        </w:rPr>
        <w:t xml:space="preserve">     </w:t>
      </w:r>
    </w:p>
    <w:sectPr w:rsidR="00025421" w:rsidRPr="00D30331" w:rsidSect="00184F43">
      <w:pgSz w:w="11906" w:h="16838"/>
      <w:pgMar w:top="709" w:right="992" w:bottom="426" w:left="1418" w:header="709" w:footer="11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E890AC" w14:textId="77777777" w:rsidR="009B3650" w:rsidRDefault="009B3650" w:rsidP="005A4A0E">
      <w:pPr>
        <w:spacing w:after="0" w:line="240" w:lineRule="auto"/>
      </w:pPr>
      <w:r>
        <w:separator/>
      </w:r>
    </w:p>
  </w:endnote>
  <w:endnote w:type="continuationSeparator" w:id="0">
    <w:p w14:paraId="51AB2A44" w14:textId="77777777" w:rsidR="009B3650" w:rsidRDefault="009B3650" w:rsidP="005A4A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3B4224" w14:textId="77777777" w:rsidR="009B3650" w:rsidRDefault="009B3650" w:rsidP="005A4A0E">
      <w:pPr>
        <w:spacing w:after="0" w:line="240" w:lineRule="auto"/>
      </w:pPr>
      <w:r>
        <w:separator/>
      </w:r>
    </w:p>
  </w:footnote>
  <w:footnote w:type="continuationSeparator" w:id="0">
    <w:p w14:paraId="7D4B20C8" w14:textId="77777777" w:rsidR="009B3650" w:rsidRDefault="009B3650" w:rsidP="005A4A0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3NDAzNjEwsLQwN7NU0lEKTi0uzszPAykwrAUAQGJBuCwAAAA="/>
  </w:docVars>
  <w:rsids>
    <w:rsidRoot w:val="00004CB8"/>
    <w:rsid w:val="00004CB8"/>
    <w:rsid w:val="000062D7"/>
    <w:rsid w:val="0001134E"/>
    <w:rsid w:val="00025421"/>
    <w:rsid w:val="00025A85"/>
    <w:rsid w:val="00030B99"/>
    <w:rsid w:val="000364A2"/>
    <w:rsid w:val="00042901"/>
    <w:rsid w:val="00045AC1"/>
    <w:rsid w:val="00050F44"/>
    <w:rsid w:val="00053E15"/>
    <w:rsid w:val="0006242C"/>
    <w:rsid w:val="000A3F59"/>
    <w:rsid w:val="000C15CA"/>
    <w:rsid w:val="000C369A"/>
    <w:rsid w:val="000D62D1"/>
    <w:rsid w:val="000E0D30"/>
    <w:rsid w:val="000E3C3B"/>
    <w:rsid w:val="000F0EDF"/>
    <w:rsid w:val="000F492A"/>
    <w:rsid w:val="00100C5A"/>
    <w:rsid w:val="00126BD3"/>
    <w:rsid w:val="001371E0"/>
    <w:rsid w:val="00153665"/>
    <w:rsid w:val="00163900"/>
    <w:rsid w:val="00164884"/>
    <w:rsid w:val="001730FB"/>
    <w:rsid w:val="00184F43"/>
    <w:rsid w:val="001A2DE1"/>
    <w:rsid w:val="001B0E2A"/>
    <w:rsid w:val="001B5210"/>
    <w:rsid w:val="001B7F51"/>
    <w:rsid w:val="001C0022"/>
    <w:rsid w:val="001C1E7B"/>
    <w:rsid w:val="001C23AF"/>
    <w:rsid w:val="001C2A47"/>
    <w:rsid w:val="001C4105"/>
    <w:rsid w:val="001C765B"/>
    <w:rsid w:val="001E5A9D"/>
    <w:rsid w:val="001F0928"/>
    <w:rsid w:val="001F4E74"/>
    <w:rsid w:val="001F5781"/>
    <w:rsid w:val="001F798F"/>
    <w:rsid w:val="002025E6"/>
    <w:rsid w:val="00207E27"/>
    <w:rsid w:val="002122EF"/>
    <w:rsid w:val="002148D9"/>
    <w:rsid w:val="00215B8D"/>
    <w:rsid w:val="00215D9A"/>
    <w:rsid w:val="002227FF"/>
    <w:rsid w:val="00231825"/>
    <w:rsid w:val="00232D2E"/>
    <w:rsid w:val="00262FE8"/>
    <w:rsid w:val="00272538"/>
    <w:rsid w:val="00282E24"/>
    <w:rsid w:val="00285A2D"/>
    <w:rsid w:val="002868D0"/>
    <w:rsid w:val="0029268C"/>
    <w:rsid w:val="00293657"/>
    <w:rsid w:val="002A477A"/>
    <w:rsid w:val="002B60A0"/>
    <w:rsid w:val="002E0350"/>
    <w:rsid w:val="002F0E04"/>
    <w:rsid w:val="0030040C"/>
    <w:rsid w:val="00306C01"/>
    <w:rsid w:val="0031253B"/>
    <w:rsid w:val="00313D31"/>
    <w:rsid w:val="00313DE8"/>
    <w:rsid w:val="00327678"/>
    <w:rsid w:val="00340330"/>
    <w:rsid w:val="00346CD2"/>
    <w:rsid w:val="00347F9E"/>
    <w:rsid w:val="00355A05"/>
    <w:rsid w:val="00361406"/>
    <w:rsid w:val="003629F0"/>
    <w:rsid w:val="00380147"/>
    <w:rsid w:val="003809FE"/>
    <w:rsid w:val="0038154F"/>
    <w:rsid w:val="0038421F"/>
    <w:rsid w:val="0038704A"/>
    <w:rsid w:val="0039039F"/>
    <w:rsid w:val="003A3E43"/>
    <w:rsid w:val="003B3320"/>
    <w:rsid w:val="003B37BB"/>
    <w:rsid w:val="003B4C9E"/>
    <w:rsid w:val="003C531A"/>
    <w:rsid w:val="003C5669"/>
    <w:rsid w:val="003C5C08"/>
    <w:rsid w:val="003C5F2C"/>
    <w:rsid w:val="003C7D9B"/>
    <w:rsid w:val="003D0D10"/>
    <w:rsid w:val="003E09D0"/>
    <w:rsid w:val="003E7F42"/>
    <w:rsid w:val="003F3D23"/>
    <w:rsid w:val="003F5227"/>
    <w:rsid w:val="0040454F"/>
    <w:rsid w:val="0040488A"/>
    <w:rsid w:val="004134E6"/>
    <w:rsid w:val="00434AAF"/>
    <w:rsid w:val="00437BBF"/>
    <w:rsid w:val="0044189B"/>
    <w:rsid w:val="00450BE3"/>
    <w:rsid w:val="00451A6E"/>
    <w:rsid w:val="00451DC7"/>
    <w:rsid w:val="00454722"/>
    <w:rsid w:val="0046068F"/>
    <w:rsid w:val="004644FA"/>
    <w:rsid w:val="00480CE8"/>
    <w:rsid w:val="00493197"/>
    <w:rsid w:val="0049555F"/>
    <w:rsid w:val="004962DA"/>
    <w:rsid w:val="004D4D6B"/>
    <w:rsid w:val="004D6ED1"/>
    <w:rsid w:val="004D6F86"/>
    <w:rsid w:val="004E6C8E"/>
    <w:rsid w:val="004E7E82"/>
    <w:rsid w:val="00523E43"/>
    <w:rsid w:val="00526B6A"/>
    <w:rsid w:val="00533CF2"/>
    <w:rsid w:val="00543026"/>
    <w:rsid w:val="005545B5"/>
    <w:rsid w:val="00557984"/>
    <w:rsid w:val="00557D9A"/>
    <w:rsid w:val="00581B1F"/>
    <w:rsid w:val="005A10AF"/>
    <w:rsid w:val="005A4A0E"/>
    <w:rsid w:val="005D0A0D"/>
    <w:rsid w:val="005D313C"/>
    <w:rsid w:val="005F00D3"/>
    <w:rsid w:val="005F4C1F"/>
    <w:rsid w:val="00602AE8"/>
    <w:rsid w:val="006128A3"/>
    <w:rsid w:val="0061515C"/>
    <w:rsid w:val="0061673F"/>
    <w:rsid w:val="0063649F"/>
    <w:rsid w:val="006432C0"/>
    <w:rsid w:val="00652358"/>
    <w:rsid w:val="00660E32"/>
    <w:rsid w:val="0066246A"/>
    <w:rsid w:val="00663A26"/>
    <w:rsid w:val="00677B52"/>
    <w:rsid w:val="00681B99"/>
    <w:rsid w:val="0068479E"/>
    <w:rsid w:val="006849CA"/>
    <w:rsid w:val="006A5E98"/>
    <w:rsid w:val="006A7652"/>
    <w:rsid w:val="006B275E"/>
    <w:rsid w:val="006C6395"/>
    <w:rsid w:val="006D6432"/>
    <w:rsid w:val="006E4B9A"/>
    <w:rsid w:val="006F6280"/>
    <w:rsid w:val="00700138"/>
    <w:rsid w:val="00721B16"/>
    <w:rsid w:val="007308DD"/>
    <w:rsid w:val="00742E15"/>
    <w:rsid w:val="00756144"/>
    <w:rsid w:val="00770680"/>
    <w:rsid w:val="00772180"/>
    <w:rsid w:val="00776DDC"/>
    <w:rsid w:val="00792A42"/>
    <w:rsid w:val="007A138B"/>
    <w:rsid w:val="007B13CA"/>
    <w:rsid w:val="007B257A"/>
    <w:rsid w:val="007B3E31"/>
    <w:rsid w:val="007F45AD"/>
    <w:rsid w:val="00800B83"/>
    <w:rsid w:val="008032AA"/>
    <w:rsid w:val="0080451C"/>
    <w:rsid w:val="0080467E"/>
    <w:rsid w:val="00817B94"/>
    <w:rsid w:val="0082605F"/>
    <w:rsid w:val="0083770A"/>
    <w:rsid w:val="008458F4"/>
    <w:rsid w:val="00852F26"/>
    <w:rsid w:val="0086339D"/>
    <w:rsid w:val="00867FEE"/>
    <w:rsid w:val="0087643B"/>
    <w:rsid w:val="008A169E"/>
    <w:rsid w:val="008A72D6"/>
    <w:rsid w:val="008C0B08"/>
    <w:rsid w:val="008C1A01"/>
    <w:rsid w:val="008C30CB"/>
    <w:rsid w:val="008E1BA5"/>
    <w:rsid w:val="008E1CFB"/>
    <w:rsid w:val="008E3701"/>
    <w:rsid w:val="008F2588"/>
    <w:rsid w:val="008F5099"/>
    <w:rsid w:val="008F632A"/>
    <w:rsid w:val="00906466"/>
    <w:rsid w:val="00920194"/>
    <w:rsid w:val="00926296"/>
    <w:rsid w:val="00926627"/>
    <w:rsid w:val="00927756"/>
    <w:rsid w:val="00931018"/>
    <w:rsid w:val="0093113A"/>
    <w:rsid w:val="00933DDB"/>
    <w:rsid w:val="009358FF"/>
    <w:rsid w:val="009560FC"/>
    <w:rsid w:val="0096629F"/>
    <w:rsid w:val="0097313A"/>
    <w:rsid w:val="009834E0"/>
    <w:rsid w:val="0099434D"/>
    <w:rsid w:val="009A02E7"/>
    <w:rsid w:val="009B35D1"/>
    <w:rsid w:val="009B3650"/>
    <w:rsid w:val="009B6360"/>
    <w:rsid w:val="009B70AA"/>
    <w:rsid w:val="009C4B67"/>
    <w:rsid w:val="009D0F19"/>
    <w:rsid w:val="009E206C"/>
    <w:rsid w:val="009E32E2"/>
    <w:rsid w:val="009E7BE1"/>
    <w:rsid w:val="009F0A92"/>
    <w:rsid w:val="009F1685"/>
    <w:rsid w:val="009F1842"/>
    <w:rsid w:val="009F5371"/>
    <w:rsid w:val="00A02933"/>
    <w:rsid w:val="00A10D7D"/>
    <w:rsid w:val="00A26FCB"/>
    <w:rsid w:val="00A27D73"/>
    <w:rsid w:val="00A30BA9"/>
    <w:rsid w:val="00A330DD"/>
    <w:rsid w:val="00A34D6E"/>
    <w:rsid w:val="00A44F2F"/>
    <w:rsid w:val="00A450FC"/>
    <w:rsid w:val="00A52DBA"/>
    <w:rsid w:val="00A7294D"/>
    <w:rsid w:val="00A760EF"/>
    <w:rsid w:val="00A77827"/>
    <w:rsid w:val="00A939FC"/>
    <w:rsid w:val="00AB48E1"/>
    <w:rsid w:val="00AC1528"/>
    <w:rsid w:val="00AC351C"/>
    <w:rsid w:val="00AD64A0"/>
    <w:rsid w:val="00AF2A1D"/>
    <w:rsid w:val="00AF4504"/>
    <w:rsid w:val="00AF4EF2"/>
    <w:rsid w:val="00AF64B2"/>
    <w:rsid w:val="00B17759"/>
    <w:rsid w:val="00B31339"/>
    <w:rsid w:val="00B33BA2"/>
    <w:rsid w:val="00B4026C"/>
    <w:rsid w:val="00B45714"/>
    <w:rsid w:val="00B51681"/>
    <w:rsid w:val="00B52B88"/>
    <w:rsid w:val="00B5483A"/>
    <w:rsid w:val="00B62D7E"/>
    <w:rsid w:val="00B761BD"/>
    <w:rsid w:val="00B90F04"/>
    <w:rsid w:val="00B939EB"/>
    <w:rsid w:val="00BA54E1"/>
    <w:rsid w:val="00BB1C50"/>
    <w:rsid w:val="00BB30BF"/>
    <w:rsid w:val="00BB4834"/>
    <w:rsid w:val="00BC3961"/>
    <w:rsid w:val="00BD4C52"/>
    <w:rsid w:val="00BD661D"/>
    <w:rsid w:val="00BE3F2E"/>
    <w:rsid w:val="00C0324C"/>
    <w:rsid w:val="00C059C2"/>
    <w:rsid w:val="00C0639E"/>
    <w:rsid w:val="00C2399C"/>
    <w:rsid w:val="00C255CD"/>
    <w:rsid w:val="00C30BE0"/>
    <w:rsid w:val="00C34C46"/>
    <w:rsid w:val="00C46F0A"/>
    <w:rsid w:val="00C50EC4"/>
    <w:rsid w:val="00C57724"/>
    <w:rsid w:val="00C6193E"/>
    <w:rsid w:val="00C631F9"/>
    <w:rsid w:val="00C656C1"/>
    <w:rsid w:val="00C96BF6"/>
    <w:rsid w:val="00CA1230"/>
    <w:rsid w:val="00CA6020"/>
    <w:rsid w:val="00CB531F"/>
    <w:rsid w:val="00CC4B09"/>
    <w:rsid w:val="00CC5F5E"/>
    <w:rsid w:val="00CD1B91"/>
    <w:rsid w:val="00CF710D"/>
    <w:rsid w:val="00D208B9"/>
    <w:rsid w:val="00D20D73"/>
    <w:rsid w:val="00D242F5"/>
    <w:rsid w:val="00D242F8"/>
    <w:rsid w:val="00D30331"/>
    <w:rsid w:val="00D51460"/>
    <w:rsid w:val="00D54640"/>
    <w:rsid w:val="00D57E12"/>
    <w:rsid w:val="00D60C66"/>
    <w:rsid w:val="00D65B57"/>
    <w:rsid w:val="00D75E48"/>
    <w:rsid w:val="00D76A85"/>
    <w:rsid w:val="00D8251A"/>
    <w:rsid w:val="00DA3CFB"/>
    <w:rsid w:val="00DA4098"/>
    <w:rsid w:val="00DB7DD0"/>
    <w:rsid w:val="00E010BC"/>
    <w:rsid w:val="00E032F6"/>
    <w:rsid w:val="00E17828"/>
    <w:rsid w:val="00E323F9"/>
    <w:rsid w:val="00E33C3D"/>
    <w:rsid w:val="00E43593"/>
    <w:rsid w:val="00E471DA"/>
    <w:rsid w:val="00E52600"/>
    <w:rsid w:val="00E53514"/>
    <w:rsid w:val="00E6058F"/>
    <w:rsid w:val="00E63A36"/>
    <w:rsid w:val="00E66041"/>
    <w:rsid w:val="00E743CF"/>
    <w:rsid w:val="00E756A5"/>
    <w:rsid w:val="00E84509"/>
    <w:rsid w:val="00E93605"/>
    <w:rsid w:val="00EA1AFA"/>
    <w:rsid w:val="00EA2CE6"/>
    <w:rsid w:val="00EA4B2D"/>
    <w:rsid w:val="00EB586A"/>
    <w:rsid w:val="00EC6827"/>
    <w:rsid w:val="00EC6954"/>
    <w:rsid w:val="00ED640C"/>
    <w:rsid w:val="00EE3E3F"/>
    <w:rsid w:val="00EE5099"/>
    <w:rsid w:val="00EE5F6F"/>
    <w:rsid w:val="00F00030"/>
    <w:rsid w:val="00F04569"/>
    <w:rsid w:val="00F06820"/>
    <w:rsid w:val="00F1687B"/>
    <w:rsid w:val="00F21265"/>
    <w:rsid w:val="00F277DA"/>
    <w:rsid w:val="00F50338"/>
    <w:rsid w:val="00F53642"/>
    <w:rsid w:val="00F55588"/>
    <w:rsid w:val="00F626A0"/>
    <w:rsid w:val="00F71C02"/>
    <w:rsid w:val="00F748C0"/>
    <w:rsid w:val="00F74A1B"/>
    <w:rsid w:val="00F8064D"/>
    <w:rsid w:val="00F807DC"/>
    <w:rsid w:val="00F83451"/>
    <w:rsid w:val="00F940EC"/>
    <w:rsid w:val="00F945D8"/>
    <w:rsid w:val="00FB7B01"/>
    <w:rsid w:val="00FC6512"/>
    <w:rsid w:val="00FD5C18"/>
    <w:rsid w:val="00FE0B64"/>
    <w:rsid w:val="00FF1D95"/>
    <w:rsid w:val="00FF548C"/>
    <w:rsid w:val="00FF7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D59225"/>
  <w15:docId w15:val="{0F649BFC-65C9-4CEF-891E-044BA974E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5">
    <w:lsdException w:name="Normal" w:locked="0" w:uiPriority="0" w:qFormat="1"/>
    <w:lsdException w:name="heading 1" w:locked="0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locked="0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locked/>
    <w:rsid w:val="00FF7891"/>
    <w:pPr>
      <w:keepNext/>
      <w:spacing w:after="0" w:line="240" w:lineRule="auto"/>
      <w:jc w:val="center"/>
      <w:outlineLvl w:val="0"/>
    </w:pPr>
    <w:rPr>
      <w:rFonts w:ascii="Verdana" w:eastAsia="Times New Roman" w:hAnsi="Verdana" w:cs="Times New Roman"/>
      <w:b/>
      <w:bCs/>
      <w:sz w:val="20"/>
      <w:szCs w:val="24"/>
      <w:lang w:eastAsia="tr-TR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locked/>
    <w:rsid w:val="00E743C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locked/>
    <w:rsid w:val="005A4A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A4A0E"/>
  </w:style>
  <w:style w:type="paragraph" w:styleId="AltBilgi">
    <w:name w:val="footer"/>
    <w:basedOn w:val="Normal"/>
    <w:link w:val="AltBilgiChar"/>
    <w:uiPriority w:val="99"/>
    <w:unhideWhenUsed/>
    <w:locked/>
    <w:rsid w:val="005A4A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A4A0E"/>
  </w:style>
  <w:style w:type="character" w:styleId="Gl">
    <w:name w:val="Strong"/>
    <w:basedOn w:val="VarsaylanParagrafYazTipi"/>
    <w:uiPriority w:val="22"/>
    <w:qFormat/>
    <w:locked/>
    <w:rsid w:val="00D20D73"/>
    <w:rPr>
      <w:b/>
      <w:bCs/>
    </w:rPr>
  </w:style>
  <w:style w:type="character" w:styleId="Vurgu">
    <w:name w:val="Emphasis"/>
    <w:basedOn w:val="VarsaylanParagrafYazTipi"/>
    <w:uiPriority w:val="20"/>
    <w:qFormat/>
    <w:locked/>
    <w:rsid w:val="00D20D73"/>
    <w:rPr>
      <w:i/>
      <w:iCs/>
    </w:rPr>
  </w:style>
  <w:style w:type="table" w:styleId="TabloKlavuzu">
    <w:name w:val="Table Grid"/>
    <w:basedOn w:val="NormalTablo"/>
    <w:uiPriority w:val="39"/>
    <w:locked/>
    <w:rsid w:val="00867F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1"/>
    <w:qFormat/>
    <w:locked/>
    <w:rsid w:val="00867FEE"/>
    <w:pPr>
      <w:spacing w:after="0" w:line="240" w:lineRule="auto"/>
    </w:pPr>
  </w:style>
  <w:style w:type="character" w:styleId="YerTutucuMetni">
    <w:name w:val="Placeholder Text"/>
    <w:basedOn w:val="VarsaylanParagrafYazTipi"/>
    <w:uiPriority w:val="99"/>
    <w:semiHidden/>
    <w:locked/>
    <w:rsid w:val="00867FEE"/>
    <w:rPr>
      <w:color w:val="808080"/>
    </w:rPr>
  </w:style>
  <w:style w:type="character" w:customStyle="1" w:styleId="Stil1">
    <w:name w:val="Stil1"/>
    <w:basedOn w:val="VarsaylanParagrafYazTipi"/>
    <w:uiPriority w:val="1"/>
    <w:locked/>
    <w:rsid w:val="00867FEE"/>
    <w:rPr>
      <w:rFonts w:ascii="Times New Roman" w:hAnsi="Times New Roman"/>
    </w:rPr>
  </w:style>
  <w:style w:type="character" w:customStyle="1" w:styleId="Stil2">
    <w:name w:val="Stil2"/>
    <w:basedOn w:val="VarsaylanParagrafYazTipi"/>
    <w:uiPriority w:val="1"/>
    <w:locked/>
    <w:rsid w:val="00867FEE"/>
    <w:rPr>
      <w:rFonts w:ascii="Times New Roman" w:hAnsi="Times New Roman"/>
    </w:rPr>
  </w:style>
  <w:style w:type="character" w:customStyle="1" w:styleId="Stil3">
    <w:name w:val="Stil3"/>
    <w:basedOn w:val="VarsaylanParagrafYazTipi"/>
    <w:uiPriority w:val="1"/>
    <w:locked/>
    <w:rsid w:val="00867FEE"/>
    <w:rPr>
      <w:rFonts w:ascii="Times New Roman" w:hAnsi="Times New Roman"/>
    </w:rPr>
  </w:style>
  <w:style w:type="character" w:customStyle="1" w:styleId="Stil4">
    <w:name w:val="Stil4"/>
    <w:basedOn w:val="VarsaylanParagrafYazTipi"/>
    <w:uiPriority w:val="1"/>
    <w:locked/>
    <w:rsid w:val="00867FEE"/>
    <w:rPr>
      <w:rFonts w:ascii="Times New Roman" w:hAnsi="Times New Roman"/>
    </w:rPr>
  </w:style>
  <w:style w:type="character" w:customStyle="1" w:styleId="Stil5">
    <w:name w:val="Stil5"/>
    <w:basedOn w:val="VarsaylanParagrafYazTipi"/>
    <w:uiPriority w:val="1"/>
    <w:locked/>
    <w:rsid w:val="00867FEE"/>
    <w:rPr>
      <w:rFonts w:ascii="Times New Roman" w:hAnsi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locked/>
    <w:rsid w:val="00867F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67FEE"/>
    <w:rPr>
      <w:rFonts w:ascii="Tahoma" w:hAnsi="Tahoma" w:cs="Tahoma"/>
      <w:sz w:val="16"/>
      <w:szCs w:val="16"/>
    </w:rPr>
  </w:style>
  <w:style w:type="paragraph" w:styleId="GlAlnt">
    <w:name w:val="Intense Quote"/>
    <w:basedOn w:val="Normal"/>
    <w:next w:val="Normal"/>
    <w:link w:val="GlAlntChar"/>
    <w:uiPriority w:val="30"/>
    <w:qFormat/>
    <w:locked/>
    <w:rsid w:val="004644F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GlAlntChar">
    <w:name w:val="Güçlü Alıntı Char"/>
    <w:basedOn w:val="VarsaylanParagrafYazTipi"/>
    <w:link w:val="GlAlnt"/>
    <w:uiPriority w:val="30"/>
    <w:rsid w:val="004644FA"/>
    <w:rPr>
      <w:b/>
      <w:bCs/>
      <w:i/>
      <w:iCs/>
      <w:color w:val="4F81BD" w:themeColor="accent1"/>
    </w:rPr>
  </w:style>
  <w:style w:type="character" w:styleId="GlVurgulama">
    <w:name w:val="Intense Emphasis"/>
    <w:basedOn w:val="VarsaylanParagrafYazTipi"/>
    <w:uiPriority w:val="21"/>
    <w:qFormat/>
    <w:locked/>
    <w:rsid w:val="004644FA"/>
    <w:rPr>
      <w:b/>
      <w:bCs/>
      <w:i/>
      <w:iCs/>
      <w:color w:val="4F81BD" w:themeColor="accent1"/>
    </w:rPr>
  </w:style>
  <w:style w:type="character" w:customStyle="1" w:styleId="Balk1Char">
    <w:name w:val="Başlık 1 Char"/>
    <w:basedOn w:val="VarsaylanParagrafYazTipi"/>
    <w:link w:val="Balk1"/>
    <w:rsid w:val="00FF7891"/>
    <w:rPr>
      <w:rFonts w:ascii="Verdana" w:eastAsia="Times New Roman" w:hAnsi="Verdana" w:cs="Times New Roman"/>
      <w:b/>
      <w:bCs/>
      <w:sz w:val="20"/>
      <w:szCs w:val="24"/>
      <w:lang w:eastAsia="tr-TR"/>
    </w:rPr>
  </w:style>
  <w:style w:type="paragraph" w:styleId="GvdeMetni">
    <w:name w:val="Body Text"/>
    <w:basedOn w:val="Normal"/>
    <w:link w:val="GvdeMetniChar"/>
    <w:locked/>
    <w:rsid w:val="00FF7891"/>
    <w:pPr>
      <w:spacing w:after="0" w:line="240" w:lineRule="auto"/>
      <w:jc w:val="both"/>
    </w:pPr>
    <w:rPr>
      <w:rFonts w:ascii="Verdana" w:eastAsia="Times New Roman" w:hAnsi="Verdana" w:cs="Times New Roman"/>
      <w:sz w:val="24"/>
      <w:szCs w:val="24"/>
      <w:lang w:eastAsia="tr-TR"/>
    </w:rPr>
  </w:style>
  <w:style w:type="character" w:customStyle="1" w:styleId="GvdeMetniChar">
    <w:name w:val="Gövde Metni Char"/>
    <w:basedOn w:val="VarsaylanParagrafYazTipi"/>
    <w:link w:val="GvdeMetni"/>
    <w:rsid w:val="00FF7891"/>
    <w:rPr>
      <w:rFonts w:ascii="Verdana" w:eastAsia="Times New Roman" w:hAnsi="Verdana" w:cs="Times New Roman"/>
      <w:sz w:val="24"/>
      <w:szCs w:val="24"/>
      <w:lang w:eastAsia="tr-TR"/>
    </w:rPr>
  </w:style>
  <w:style w:type="character" w:customStyle="1" w:styleId="Stil6">
    <w:name w:val="Stil6"/>
    <w:basedOn w:val="VarsaylanParagrafYazTipi"/>
    <w:uiPriority w:val="1"/>
    <w:rsid w:val="00C96BF6"/>
  </w:style>
  <w:style w:type="character" w:customStyle="1" w:styleId="Balk2Char">
    <w:name w:val="Başlık 2 Char"/>
    <w:basedOn w:val="VarsaylanParagrafYazTipi"/>
    <w:link w:val="Balk2"/>
    <w:uiPriority w:val="9"/>
    <w:semiHidden/>
    <w:rsid w:val="00E743C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Kpr">
    <w:name w:val="Hyperlink"/>
    <w:basedOn w:val="VarsaylanParagrafYazTipi"/>
    <w:uiPriority w:val="99"/>
    <w:unhideWhenUsed/>
    <w:locked/>
    <w:rsid w:val="00A27D73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A27D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23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3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betez@bandirma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B6935772E6946B8BF062894F4079A6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BF4E2DC-DD14-451F-8698-7B14A8BE384A}"/>
      </w:docPartPr>
      <w:docPartBody>
        <w:p w:rsidR="00E604E1" w:rsidRDefault="002E6D24" w:rsidP="002E6D24">
          <w:pPr>
            <w:pStyle w:val="DB6935772E6946B8BF062894F4079A6D"/>
          </w:pPr>
          <w:r w:rsidRPr="0067436F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A5A6E"/>
    <w:rsid w:val="000049BA"/>
    <w:rsid w:val="00037D85"/>
    <w:rsid w:val="0008619A"/>
    <w:rsid w:val="000C3D7D"/>
    <w:rsid w:val="000E508C"/>
    <w:rsid w:val="000F33AE"/>
    <w:rsid w:val="00113DCB"/>
    <w:rsid w:val="00134306"/>
    <w:rsid w:val="00163426"/>
    <w:rsid w:val="001B49F6"/>
    <w:rsid w:val="001D2F96"/>
    <w:rsid w:val="00230C8F"/>
    <w:rsid w:val="002E6D24"/>
    <w:rsid w:val="002F79BB"/>
    <w:rsid w:val="00307235"/>
    <w:rsid w:val="003878BF"/>
    <w:rsid w:val="003C74E3"/>
    <w:rsid w:val="003D6893"/>
    <w:rsid w:val="003E5EBA"/>
    <w:rsid w:val="004A5A6E"/>
    <w:rsid w:val="0056179B"/>
    <w:rsid w:val="00665098"/>
    <w:rsid w:val="006D0F49"/>
    <w:rsid w:val="006E4A33"/>
    <w:rsid w:val="0071230E"/>
    <w:rsid w:val="007416B9"/>
    <w:rsid w:val="007B2C03"/>
    <w:rsid w:val="007D5F71"/>
    <w:rsid w:val="007F3AC6"/>
    <w:rsid w:val="00882369"/>
    <w:rsid w:val="008E551D"/>
    <w:rsid w:val="008F71E5"/>
    <w:rsid w:val="00902297"/>
    <w:rsid w:val="00933D29"/>
    <w:rsid w:val="00951546"/>
    <w:rsid w:val="009C4680"/>
    <w:rsid w:val="009D7734"/>
    <w:rsid w:val="00A41FF2"/>
    <w:rsid w:val="00A612EE"/>
    <w:rsid w:val="00AA0165"/>
    <w:rsid w:val="00B24517"/>
    <w:rsid w:val="00BC6701"/>
    <w:rsid w:val="00BF5F92"/>
    <w:rsid w:val="00C277D4"/>
    <w:rsid w:val="00C52C63"/>
    <w:rsid w:val="00C8625B"/>
    <w:rsid w:val="00CD6493"/>
    <w:rsid w:val="00D5245F"/>
    <w:rsid w:val="00E03C32"/>
    <w:rsid w:val="00E604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2E6D24"/>
    <w:rPr>
      <w:color w:val="808080"/>
    </w:rPr>
  </w:style>
  <w:style w:type="paragraph" w:customStyle="1" w:styleId="DB6935772E6946B8BF062894F4079A6D">
    <w:name w:val="DB6935772E6946B8BF062894F4079A6D"/>
    <w:rsid w:val="002E6D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935202-FABA-42C0-B88A-46FEA41136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314</Words>
  <Characters>1793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DR.ALPER BARAN</dc:creator>
  <cp:keywords/>
  <cp:lastModifiedBy>;fatihYADIGAR</cp:lastModifiedBy>
  <cp:revision>13</cp:revision>
  <cp:lastPrinted>2018-03-16T12:20:00Z</cp:lastPrinted>
  <dcterms:created xsi:type="dcterms:W3CDTF">2018-11-21T06:29:00Z</dcterms:created>
  <dcterms:modified xsi:type="dcterms:W3CDTF">2022-09-09T09:03:00Z</dcterms:modified>
</cp:coreProperties>
</file>